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Style w:val="TableGrid"/>
        <w:tblW w:w="12906" w:type="dxa"/>
        <w:tblInd w:w="1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088"/>
        <w:gridCol w:w="10818"/>
      </w:tblGrid>
      <w:tr w:rsidR="00961C11" w:rsidTr="5D055F13" w14:paraId="48867DB9" w14:textId="77777777">
        <w:tc>
          <w:tcPr>
            <w:tcW w:w="2088" w:type="dxa"/>
          </w:tcPr>
          <w:p w:rsidR="00961C11" w:rsidP="00961C11" w:rsidRDefault="0067362F" w14:paraId="672A6659" w14:textId="77777777">
            <w:pPr>
              <w:pStyle w:val="Title"/>
              <w:jc w:val="left"/>
            </w:pPr>
            <w:r>
              <w:rPr>
                <w:noProof/>
              </w:rPr>
              <w:drawing>
                <wp:inline distT="0" distB="0" distL="0" distR="0" wp14:anchorId="66B40A96" wp14:editId="3D7052ED">
                  <wp:extent cx="1143000" cy="809625"/>
                  <wp:effectExtent l="0" t="0" r="0" b="9525"/>
                  <wp:docPr id="1434543687" name="Picture 5" descr="Logo_MtSAC_blk-Solid-s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80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18" w:type="dxa"/>
          </w:tcPr>
          <w:p w:rsidR="00961C11" w:rsidP="009C30BC" w:rsidRDefault="00961C11" w14:paraId="0A37501D" w14:textId="77777777">
            <w:pPr>
              <w:pStyle w:val="Title"/>
              <w:ind w:left="412"/>
              <w:rPr>
                <w:rFonts w:ascii="Century Gothic" w:hAnsi="Century Gothic"/>
                <w:smallCaps w:val="0"/>
                <w:szCs w:val="28"/>
              </w:rPr>
            </w:pPr>
          </w:p>
          <w:p w:rsidRPr="00FB2821" w:rsidR="00961C11" w:rsidP="009C30BC" w:rsidRDefault="00502DED" w14:paraId="363D495F" w14:textId="676BD571">
            <w:pPr>
              <w:pStyle w:val="Title"/>
              <w:rPr>
                <w:smallCaps w:val="0"/>
                <w:szCs w:val="28"/>
              </w:rPr>
            </w:pPr>
            <w:r>
              <w:rPr>
                <w:rFonts w:ascii="Century Gothic" w:hAnsi="Century Gothic"/>
                <w:smallCaps w:val="0"/>
                <w:szCs w:val="28"/>
              </w:rPr>
              <w:t>Textbook &amp; Instructional Materials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</w:t>
            </w:r>
            <w:r>
              <w:rPr>
                <w:rFonts w:ascii="Century Gothic" w:hAnsi="Century Gothic"/>
                <w:smallCaps w:val="0"/>
                <w:szCs w:val="28"/>
              </w:rPr>
              <w:t>Committee</w:t>
            </w:r>
            <w:r w:rsidRPr="00FB2821" w:rsidR="00961C11">
              <w:rPr>
                <w:rFonts w:ascii="Century Gothic" w:hAnsi="Century Gothic"/>
                <w:smallCaps w:val="0"/>
                <w:szCs w:val="28"/>
              </w:rPr>
              <w:t xml:space="preserve"> Meeting</w:t>
            </w:r>
          </w:p>
          <w:p w:rsidRPr="003B5551" w:rsidR="00235A98" w:rsidP="003B5551" w:rsidRDefault="003B5551" w14:paraId="674D2C43" w14:textId="5F2B74CD">
            <w:pPr>
              <w:pStyle w:val="Title"/>
              <w:spacing w:line="259" w:lineRule="auto"/>
              <w:rPr>
                <w:rFonts w:ascii="Century Gothic" w:hAnsi="Century Gothic"/>
                <w:smallCaps w:val="0"/>
                <w:sz w:val="24"/>
              </w:rPr>
            </w:pPr>
            <w:r>
              <w:rPr>
                <w:rFonts w:ascii="Century Gothic" w:hAnsi="Century Gothic"/>
                <w:smallCaps w:val="0"/>
                <w:sz w:val="24"/>
              </w:rPr>
              <w:t>Notes</w:t>
            </w:r>
            <w:r w:rsidRPr="5D055F13" w:rsidR="7A9A7A4D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 xml:space="preserve">, </w:t>
            </w:r>
            <w:r w:rsidR="008161C3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Nov</w:t>
            </w:r>
            <w:r w:rsidRPr="5D055F13" w:rsidR="522B791A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 xml:space="preserve">, </w:t>
            </w:r>
            <w:r w:rsidR="008161C3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4</w:t>
            </w:r>
            <w:r w:rsidRPr="5D055F13" w:rsidR="522B791A">
              <w:rPr>
                <w:rFonts w:ascii="Century Gothic" w:hAnsi="Century Gothic"/>
                <w:smallCaps w:val="0"/>
                <w:color w:val="000000" w:themeColor="text1"/>
                <w:sz w:val="24"/>
              </w:rPr>
              <w:t>, 2021</w:t>
            </w:r>
          </w:p>
          <w:p w:rsidRPr="00961C11" w:rsidR="00961C11" w:rsidP="5AE13F9F" w:rsidRDefault="009C30BC" w14:paraId="77C8C969" w14:textId="1356894B">
            <w:pPr>
              <w:pStyle w:val="Title"/>
              <w:rPr>
                <w:rFonts w:ascii="Century Gothic" w:hAnsi="Century Gothic"/>
                <w:smallCaps w:val="0"/>
                <w:sz w:val="18"/>
                <w:szCs w:val="18"/>
              </w:rPr>
            </w:pPr>
            <w:r w:rsidRPr="5AE13F9F">
              <w:rPr>
                <w:rFonts w:ascii="Century Gothic" w:hAnsi="Century Gothic"/>
                <w:smallCaps w:val="0"/>
                <w:sz w:val="18"/>
                <w:szCs w:val="18"/>
              </w:rPr>
              <w:t>(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3</w:t>
            </w:r>
            <w:r w:rsidRPr="5AE13F9F" w:rsidR="01C61B17">
              <w:rPr>
                <w:rFonts w:ascii="Century Gothic" w:hAnsi="Century Gothic"/>
                <w:smallCaps w:val="0"/>
                <w:sz w:val="18"/>
                <w:szCs w:val="18"/>
              </w:rPr>
              <w:t>:0</w:t>
            </w:r>
            <w:r w:rsidRPr="5AE13F9F" w:rsidR="121835D5">
              <w:rPr>
                <w:rFonts w:ascii="Century Gothic" w:hAnsi="Century Gothic"/>
                <w:smallCaps w:val="0"/>
                <w:sz w:val="18"/>
                <w:szCs w:val="18"/>
              </w:rPr>
              <w:t>0</w:t>
            </w:r>
            <w:r w:rsidRPr="5AE13F9F" w:rsidR="6B0C802B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32F39D83">
              <w:rPr>
                <w:rFonts w:ascii="Century Gothic" w:hAnsi="Century Gothic"/>
                <w:smallCaps w:val="0"/>
                <w:sz w:val="18"/>
                <w:szCs w:val="18"/>
              </w:rPr>
              <w:t>P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362F5549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– 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>4</w:t>
            </w:r>
            <w:r w:rsidRPr="5AE13F9F" w:rsidR="7EA427BD">
              <w:rPr>
                <w:rFonts w:ascii="Century Gothic" w:hAnsi="Century Gothic"/>
                <w:smallCaps w:val="0"/>
                <w:sz w:val="18"/>
                <w:szCs w:val="18"/>
              </w:rPr>
              <w:t>:</w:t>
            </w:r>
            <w:r w:rsidRPr="5AE13F9F" w:rsidR="0B96140A">
              <w:rPr>
                <w:rFonts w:ascii="Century Gothic" w:hAnsi="Century Gothic"/>
                <w:smallCaps w:val="0"/>
                <w:sz w:val="18"/>
                <w:szCs w:val="18"/>
              </w:rPr>
              <w:t>30P</w:t>
            </w:r>
            <w:r w:rsidRPr="5AE13F9F" w:rsidR="2D7D2CD5">
              <w:rPr>
                <w:rFonts w:ascii="Century Gothic" w:hAnsi="Century Gothic"/>
                <w:smallCaps w:val="0"/>
                <w:sz w:val="18"/>
                <w:szCs w:val="18"/>
              </w:rPr>
              <w:t>M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,</w:t>
            </w:r>
            <w:r w:rsidR="00502DED">
              <w:rPr>
                <w:rFonts w:ascii="Century Gothic" w:hAnsi="Century Gothic"/>
                <w:smallCaps w:val="0"/>
                <w:sz w:val="18"/>
                <w:szCs w:val="18"/>
              </w:rPr>
              <w:t xml:space="preserve"> </w:t>
            </w:r>
            <w:r w:rsidRPr="5AE13F9F" w:rsidR="00FA5EDC">
              <w:rPr>
                <w:rFonts w:ascii="Century Gothic" w:hAnsi="Century Gothic"/>
                <w:smallCaps w:val="0"/>
                <w:sz w:val="18"/>
                <w:szCs w:val="18"/>
              </w:rPr>
              <w:t>Zoom</w:t>
            </w:r>
            <w:r w:rsidRPr="5AE13F9F" w:rsidR="00961C11">
              <w:rPr>
                <w:rFonts w:ascii="Century Gothic" w:hAnsi="Century Gothic"/>
                <w:smallCaps w:val="0"/>
                <w:sz w:val="18"/>
                <w:szCs w:val="18"/>
              </w:rPr>
              <w:t>)</w:t>
            </w:r>
          </w:p>
        </w:tc>
      </w:tr>
    </w:tbl>
    <w:p w:rsidR="007B2BB6" w:rsidP="007B2BB6" w:rsidRDefault="007B2BB6" w14:paraId="5DAB6C7B" w14:textId="77777777">
      <w:pPr>
        <w:rPr>
          <w:rFonts w:ascii="Century Gothic" w:hAnsi="Century Gothic" w:cs="Lucida Sans Unicode"/>
          <w:b/>
          <w:bCs/>
          <w:i/>
          <w:iCs/>
          <w:sz w:val="20"/>
        </w:rPr>
      </w:pPr>
    </w:p>
    <w:p w:rsidR="00C444C0" w:rsidP="007B2BB6" w:rsidRDefault="00C444C0" w14:paraId="02EB378F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FD7CBC"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C444C0" w:rsidP="007B2BB6" w:rsidRDefault="00C444C0" w14:paraId="6A05A809" w14:textId="77777777">
      <w:pPr>
        <w:rPr>
          <w:rFonts w:ascii="Century Gothic" w:hAnsi="Century Gothic" w:cs="Lucida Sans Unicode"/>
          <w:b/>
          <w:bCs/>
          <w:i/>
          <w:iCs/>
          <w:sz w:val="20"/>
        </w:rPr>
        <w:sectPr w:rsidR="00C444C0" w:rsidSect="00C444C0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8158" w:type="dxa"/>
        <w:jc w:val="center"/>
        <w:tblLook w:val="04A0" w:firstRow="1" w:lastRow="0" w:firstColumn="1" w:lastColumn="0" w:noHBand="0" w:noVBand="1"/>
      </w:tblPr>
      <w:tblGrid>
        <w:gridCol w:w="625"/>
        <w:gridCol w:w="2313"/>
        <w:gridCol w:w="675"/>
        <w:gridCol w:w="1935"/>
        <w:gridCol w:w="570"/>
        <w:gridCol w:w="2040"/>
      </w:tblGrid>
      <w:tr w:rsidRPr="005F4EFB" w:rsidR="00FA5EDC" w:rsidTr="6AEDE445" w14:paraId="76FF0510" w14:textId="77777777">
        <w:trPr>
          <w:jc w:val="center"/>
        </w:trPr>
        <w:tc>
          <w:tcPr>
            <w:tcW w:w="625" w:type="dxa"/>
          </w:tcPr>
          <w:p w:rsidRPr="005F4EFB" w:rsidR="00FA5EDC" w:rsidP="0086066F" w:rsidRDefault="00FA5EDC" w14:paraId="5A39BBE3" w14:textId="74E306F9">
            <w:pPr>
              <w:rPr>
                <w:rFonts w:ascii="Corbel" w:hAnsi="Corbel"/>
                <w:vertAlign w:val="superscript"/>
              </w:rPr>
            </w:pPr>
          </w:p>
        </w:tc>
        <w:tc>
          <w:tcPr>
            <w:tcW w:w="2313" w:type="dxa"/>
          </w:tcPr>
          <w:p w:rsidRPr="005F4EFB" w:rsidR="00FA5EDC" w:rsidP="6AEDE445" w:rsidRDefault="62A0C537" w14:paraId="1DBD7D1E" w14:textId="0460B621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Kristin</w:t>
            </w:r>
            <w:r w:rsidRPr="6AEDE445" w:rsidR="00877DEA">
              <w:rPr>
                <w:rFonts w:ascii="Corbel" w:hAnsi="Corbel" w:cs="Lucida Sans Unicode"/>
                <w:b/>
                <w:bCs/>
                <w:i/>
                <w:iCs/>
              </w:rPr>
              <w:t>a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 xml:space="preserve"> Allende</w:t>
            </w:r>
          </w:p>
        </w:tc>
        <w:tc>
          <w:tcPr>
            <w:tcW w:w="675" w:type="dxa"/>
          </w:tcPr>
          <w:p w:rsidRPr="005F4EFB" w:rsidR="00FA5EDC" w:rsidP="37CC43BD" w:rsidRDefault="00FA5EDC" w14:paraId="41C8F396" w14:textId="090675F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:rsidRPr="005F4EFB" w:rsidR="00FA5EDC" w:rsidP="6AEDE445" w:rsidRDefault="33882E64" w14:paraId="0EEEC344" w14:textId="2A928DE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Co-chair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Allie Frickert</w:t>
            </w:r>
          </w:p>
        </w:tc>
        <w:tc>
          <w:tcPr>
            <w:tcW w:w="570" w:type="dxa"/>
          </w:tcPr>
          <w:p w:rsidRPr="005F4EFB" w:rsidR="00FA5EDC" w:rsidP="37CC43BD" w:rsidRDefault="0006199A" w14:paraId="72A3D3EC" w14:textId="694FC812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FA5EDC" w:rsidP="6AEDE445" w:rsidRDefault="542CCFD2" w14:paraId="0AA8A8C1" w14:textId="2FCDE49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Co-</w:t>
            </w:r>
            <w:r w:rsidRPr="6AEDE445" w:rsidR="3F0AE46B">
              <w:rPr>
                <w:rFonts w:ascii="Corbel" w:hAnsi="Corbel" w:cs="Lucida Sans Unicode"/>
                <w:b/>
                <w:bCs/>
                <w:i/>
                <w:iCs/>
              </w:rPr>
              <w:t>c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hair)</w:t>
            </w:r>
            <w:r w:rsidRPr="6AEDE445" w:rsidR="0CC37A61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omelia Salinas</w:t>
            </w:r>
            <w:r w:rsidRPr="6AEDE445">
              <w:rPr>
                <w:color w:val="000000" w:themeColor="text1"/>
              </w:rPr>
              <w:t xml:space="preserve"> </w:t>
            </w:r>
          </w:p>
        </w:tc>
      </w:tr>
      <w:tr w:rsidRPr="005F4EFB" w:rsidR="00FA5EDC" w:rsidTr="6AEDE445" w14:paraId="42C2A672" w14:textId="77777777">
        <w:trPr>
          <w:jc w:val="center"/>
        </w:trPr>
        <w:tc>
          <w:tcPr>
            <w:tcW w:w="625" w:type="dxa"/>
          </w:tcPr>
          <w:p w:rsidRPr="005F4EFB" w:rsidR="00FA5EDC" w:rsidP="37CC43BD" w:rsidRDefault="0006199A" w14:paraId="0D0B940D" w14:textId="4BBF2BB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313" w:type="dxa"/>
          </w:tcPr>
          <w:p w:rsidRPr="005F4EFB" w:rsidR="00FA5EDC" w:rsidP="6AEDE445" w:rsidRDefault="2AD1E5AE" w14:paraId="340A407C" w14:textId="59B14A9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Ellen Caldwell</w:t>
            </w:r>
          </w:p>
        </w:tc>
        <w:tc>
          <w:tcPr>
            <w:tcW w:w="675" w:type="dxa"/>
          </w:tcPr>
          <w:p w:rsidRPr="005F4EFB" w:rsidR="00FA5EDC" w:rsidP="37CC43BD" w:rsidRDefault="0006199A" w14:paraId="0E27B00A" w14:textId="411BF9ED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1935" w:type="dxa"/>
          </w:tcPr>
          <w:p w:rsidRPr="005F4EFB" w:rsidR="00FA5EDC" w:rsidP="6AEDE445" w:rsidRDefault="0314040D" w14:paraId="1937CDD1" w14:textId="476CEFAE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Jenny Leung</w:t>
            </w:r>
          </w:p>
        </w:tc>
        <w:tc>
          <w:tcPr>
            <w:tcW w:w="570" w:type="dxa"/>
          </w:tcPr>
          <w:p w:rsidRPr="005F4EFB" w:rsidR="00FA5EDC" w:rsidP="007B2BB6" w:rsidRDefault="0006199A" w14:paraId="60061E4C" w14:textId="38F87A7E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FA5EDC" w:rsidP="6AEDE445" w:rsidRDefault="2F74DA16" w14:paraId="7E385B23" w14:textId="6CCEA292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Student Services) </w:t>
            </w:r>
            <w:r w:rsidRPr="6AEDE445" w:rsidR="119B6E72">
              <w:rPr>
                <w:rFonts w:ascii="Corbel" w:hAnsi="Corbel" w:cs="Lucida Sans Unicode"/>
                <w:b/>
                <w:bCs/>
                <w:i/>
                <w:iCs/>
              </w:rPr>
              <w:t>Gabi Quiroz</w:t>
            </w:r>
          </w:p>
        </w:tc>
      </w:tr>
      <w:tr w:rsidRPr="005F4EFB" w:rsidR="00FA5EDC" w:rsidTr="6AEDE445" w14:paraId="111B288A" w14:textId="77777777">
        <w:trPr>
          <w:jc w:val="center"/>
        </w:trPr>
        <w:tc>
          <w:tcPr>
            <w:tcW w:w="625" w:type="dxa"/>
          </w:tcPr>
          <w:p w:rsidRPr="005F4EFB" w:rsidR="00FA5EDC" w:rsidP="37CC43BD" w:rsidRDefault="0006199A" w14:paraId="44EAFD9C" w14:textId="7FFD7182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313" w:type="dxa"/>
          </w:tcPr>
          <w:p w:rsidRPr="005F4EFB" w:rsidR="00FA5EDC" w:rsidP="6AEDE445" w:rsidRDefault="11BFCD56" w14:paraId="02EE3E93" w14:textId="27A3F86E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Faculty) </w:t>
            </w:r>
            <w:r w:rsidRPr="6AEDE445" w:rsidR="00FA5EDC">
              <w:rPr>
                <w:rFonts w:ascii="Corbel" w:hAnsi="Corbel" w:cs="Lucida Sans Unicode"/>
                <w:b/>
                <w:bCs/>
                <w:i/>
                <w:iCs/>
              </w:rPr>
              <w:t>Monika Chavez</w:t>
            </w:r>
          </w:p>
        </w:tc>
        <w:tc>
          <w:tcPr>
            <w:tcW w:w="675" w:type="dxa"/>
          </w:tcPr>
          <w:p w:rsidRPr="005F4EFB" w:rsidR="00FA5EDC" w:rsidP="37CC43BD" w:rsidRDefault="00FA5EDC" w14:paraId="4B94D5A5" w14:textId="32FBA715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:rsidRPr="005F4EFB" w:rsidR="00FA5EDC" w:rsidP="6AEDE445" w:rsidRDefault="3B94278B" w14:paraId="1A041387" w14:textId="18B7AF09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(Bookstore) </w:t>
            </w:r>
            <w:r w:rsidRPr="6AEDE445" w:rsidR="00502DED">
              <w:rPr>
                <w:rFonts w:ascii="Corbel" w:hAnsi="Corbel" w:cs="Lucida Sans Unicode"/>
                <w:b/>
                <w:bCs/>
                <w:i/>
                <w:iCs/>
              </w:rPr>
              <w:t>Suzanne Luetjen</w:t>
            </w:r>
          </w:p>
        </w:tc>
        <w:tc>
          <w:tcPr>
            <w:tcW w:w="570" w:type="dxa"/>
          </w:tcPr>
          <w:p w:rsidRPr="005F4EFB" w:rsidR="00FA5EDC" w:rsidP="007B2BB6" w:rsidRDefault="0006199A" w14:paraId="3DEEC669" w14:textId="2F800DC3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FA5EDC" w:rsidP="6AEDE445" w:rsidRDefault="4DCAFF25" w14:paraId="1335D3F7" w14:textId="1625822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Pr="6AEDE445" w:rsidR="34D3599E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Pr="6AEDE445" w:rsidR="0878D1C2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</w:p>
          <w:p w:rsidRPr="005F4EFB" w:rsidR="00FA5EDC" w:rsidP="6AEDE445" w:rsidRDefault="34BFBF03" w14:paraId="1D5BABC0" w14:textId="0C47238B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 xml:space="preserve">Susan </w:t>
            </w:r>
            <w:proofErr w:type="spellStart"/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amuco-Elicerio</w:t>
            </w:r>
            <w:proofErr w:type="spellEnd"/>
          </w:p>
        </w:tc>
      </w:tr>
      <w:tr w:rsidRPr="005F4EFB" w:rsidR="00AD6E3E" w:rsidTr="6AEDE445" w14:paraId="395EF5B0" w14:textId="77777777">
        <w:trPr>
          <w:jc w:val="center"/>
        </w:trPr>
        <w:tc>
          <w:tcPr>
            <w:tcW w:w="625" w:type="dxa"/>
          </w:tcPr>
          <w:p w:rsidRPr="005F4EFB" w:rsidR="00AD6E3E" w:rsidP="37CC43BD" w:rsidRDefault="00AD6E3E" w14:paraId="484462EC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2313" w:type="dxa"/>
          </w:tcPr>
          <w:p w:rsidRPr="005F4EFB" w:rsidR="00AD6E3E" w:rsidP="6AEDE445" w:rsidRDefault="4DCAFF25" w14:paraId="0293DF11" w14:textId="1955B66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Replacement for Tony Rivas?</w:t>
            </w:r>
          </w:p>
        </w:tc>
        <w:tc>
          <w:tcPr>
            <w:tcW w:w="675" w:type="dxa"/>
          </w:tcPr>
          <w:p w:rsidRPr="005F4EFB" w:rsidR="00AD6E3E" w:rsidP="37CC43BD" w:rsidRDefault="00AD6E3E" w14:paraId="7DE12ECB" w14:textId="77777777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</w:p>
        </w:tc>
        <w:tc>
          <w:tcPr>
            <w:tcW w:w="1935" w:type="dxa"/>
          </w:tcPr>
          <w:p w:rsidRPr="005F4EFB" w:rsidR="00AD6E3E" w:rsidP="6AEDE445" w:rsidRDefault="78F1703B" w14:paraId="42CD149D" w14:textId="432C23BC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EOPS)</w:t>
            </w:r>
            <w:r w:rsidRPr="6AEDE445" w:rsidR="00AD6E3E">
              <w:rPr>
                <w:rFonts w:ascii="Corbel" w:hAnsi="Corbel" w:cs="Lucida Sans Unicode"/>
                <w:b/>
                <w:bCs/>
                <w:i/>
                <w:iCs/>
              </w:rPr>
              <w:t>Julie Marquez</w:t>
            </w:r>
          </w:p>
        </w:tc>
        <w:tc>
          <w:tcPr>
            <w:tcW w:w="570" w:type="dxa"/>
          </w:tcPr>
          <w:p w:rsidRPr="005F4EFB" w:rsidR="00AD6E3E" w:rsidP="007B2BB6" w:rsidRDefault="0006199A" w14:paraId="509CA6F9" w14:textId="5E9CD172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>
              <w:rPr>
                <w:rFonts w:ascii="Corbel" w:hAnsi="Corbel" w:cs="Lucida Sans Unicode"/>
                <w:b/>
                <w:bCs/>
                <w:i/>
                <w:iCs/>
              </w:rPr>
              <w:t>x</w:t>
            </w:r>
          </w:p>
        </w:tc>
        <w:tc>
          <w:tcPr>
            <w:tcW w:w="2040" w:type="dxa"/>
          </w:tcPr>
          <w:p w:rsidRPr="005F4EFB" w:rsidR="00AD6E3E" w:rsidP="6AEDE445" w:rsidRDefault="5DDB1715" w14:paraId="0245BABF" w14:textId="16DEE5C4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(Student</w:t>
            </w:r>
            <w:r w:rsidRPr="6AEDE445" w:rsidR="713DF35A">
              <w:rPr>
                <w:rFonts w:ascii="Corbel" w:hAnsi="Corbel" w:cs="Lucida Sans Unicode"/>
                <w:b/>
                <w:bCs/>
                <w:i/>
                <w:iCs/>
              </w:rPr>
              <w:t xml:space="preserve"> rep</w:t>
            </w: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)</w:t>
            </w:r>
            <w:r w:rsidRPr="6AEDE445" w:rsidR="040BAB45">
              <w:rPr>
                <w:rFonts w:ascii="Corbel" w:hAnsi="Corbel" w:cs="Lucida Sans Unicode"/>
                <w:b/>
                <w:bCs/>
                <w:i/>
                <w:iCs/>
              </w:rPr>
              <w:t xml:space="preserve"> </w:t>
            </w:r>
          </w:p>
          <w:p w:rsidRPr="005F4EFB" w:rsidR="00AD6E3E" w:rsidP="6AEDE445" w:rsidRDefault="040BAB45" w14:paraId="24BE736D" w14:textId="6F833FAA">
            <w:pPr>
              <w:rPr>
                <w:rFonts w:ascii="Corbel" w:hAnsi="Corbel" w:cs="Lucida Sans Unicode"/>
                <w:b/>
                <w:bCs/>
                <w:i/>
                <w:iCs/>
              </w:rPr>
            </w:pPr>
            <w:r w:rsidRPr="6AEDE445">
              <w:rPr>
                <w:rFonts w:ascii="Corbel" w:hAnsi="Corbel" w:cs="Lucida Sans Unicode"/>
                <w:b/>
                <w:bCs/>
                <w:i/>
                <w:iCs/>
              </w:rPr>
              <w:t>Chen Yu</w:t>
            </w:r>
          </w:p>
        </w:tc>
      </w:tr>
    </w:tbl>
    <w:p w:rsidRPr="005F4EFB" w:rsidR="002F2E48" w:rsidP="007B2BB6" w:rsidRDefault="002F2E48" w14:paraId="3656B9AB" w14:textId="77777777">
      <w:pPr>
        <w:rPr>
          <w:rFonts w:ascii="Century Gothic" w:hAnsi="Century Gothic" w:cs="Lucida Sans Unicode"/>
          <w:b/>
          <w:bCs/>
          <w:i/>
          <w:iCs/>
        </w:rPr>
      </w:pPr>
    </w:p>
    <w:p w:rsidRPr="00C340A6" w:rsidR="00400397" w:rsidP="00CE77D9" w:rsidRDefault="00400397" w14:paraId="45FB0818" w14:textId="77777777">
      <w:pPr>
        <w:jc w:val="right"/>
        <w:rPr>
          <w:rFonts w:ascii="Century Gothic" w:hAnsi="Century Gothic" w:cs="Lucida Sans Unicode"/>
          <w:bCs/>
          <w:iCs/>
          <w:sz w:val="20"/>
        </w:rPr>
      </w:pPr>
    </w:p>
    <w:tbl>
      <w:tblPr>
        <w:tblW w:w="128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225"/>
        <w:gridCol w:w="970"/>
        <w:gridCol w:w="8670"/>
      </w:tblGrid>
      <w:tr w:rsidRPr="00C340A6" w:rsidR="003B5551" w:rsidTr="61DCF4A8" w14:paraId="0AA8ACFE" w14:textId="77777777">
        <w:tc>
          <w:tcPr>
            <w:tcW w:w="3225" w:type="dxa"/>
            <w:shd w:val="clear" w:color="auto" w:fill="999999"/>
            <w:tcMar/>
            <w:vAlign w:val="center"/>
          </w:tcPr>
          <w:p w:rsidRPr="00C340A6" w:rsidR="003B5551" w:rsidP="00E03301" w:rsidRDefault="003B5551" w14:paraId="769726BA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Item</w:t>
            </w:r>
          </w:p>
        </w:tc>
        <w:tc>
          <w:tcPr>
            <w:tcW w:w="970" w:type="dxa"/>
            <w:shd w:val="clear" w:color="auto" w:fill="999999"/>
            <w:tcMar/>
            <w:vAlign w:val="center"/>
          </w:tcPr>
          <w:p w:rsidRPr="00C340A6" w:rsidR="003B5551" w:rsidP="00E03301" w:rsidRDefault="003B5551" w14:paraId="0C60A143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 w:rsidRPr="00C340A6"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Leader</w:t>
            </w:r>
          </w:p>
        </w:tc>
        <w:tc>
          <w:tcPr>
            <w:tcW w:w="8670" w:type="dxa"/>
            <w:shd w:val="clear" w:color="auto" w:fill="999999"/>
            <w:tcMar/>
            <w:vAlign w:val="center"/>
          </w:tcPr>
          <w:p w:rsidRPr="00765066" w:rsidR="003B5551" w:rsidP="00765066" w:rsidRDefault="003B5551" w14:paraId="0943B7C8" w14:textId="77777777">
            <w:pPr>
              <w:jc w:val="center"/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</w:pPr>
            <w:r>
              <w:rPr>
                <w:rFonts w:ascii="Century Gothic" w:hAnsi="Century Gothic" w:cs="Lucida Sans Unicode"/>
                <w:b/>
                <w:bCs/>
                <w:iCs/>
                <w:sz w:val="20"/>
                <w:szCs w:val="20"/>
              </w:rPr>
              <w:t>Action Needed (discussion, decision, etc.)</w:t>
            </w:r>
          </w:p>
        </w:tc>
      </w:tr>
      <w:tr w:rsidR="003B5551" w:rsidTr="61DCF4A8" w14:paraId="22489CB8" w14:textId="77777777">
        <w:trPr>
          <w:trHeight w:val="360"/>
        </w:trPr>
        <w:tc>
          <w:tcPr>
            <w:tcW w:w="3225" w:type="dxa"/>
            <w:tcMar/>
            <w:vAlign w:val="center"/>
          </w:tcPr>
          <w:p w:rsidR="003B5551" w:rsidP="001F022E" w:rsidRDefault="003B5551" w14:paraId="6CA818BC" w14:textId="50CD11DD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Review minutes and review approved recommendations for new members</w:t>
            </w:r>
          </w:p>
        </w:tc>
        <w:tc>
          <w:tcPr>
            <w:tcW w:w="970" w:type="dxa"/>
            <w:tcMar/>
            <w:vAlign w:val="center"/>
          </w:tcPr>
          <w:p w:rsidRPr="005F4EFB" w:rsidR="003B5551" w:rsidP="001F022E" w:rsidRDefault="003B5551" w14:paraId="07C9D871" w14:textId="188B1D86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AF</w:t>
            </w:r>
          </w:p>
        </w:tc>
        <w:tc>
          <w:tcPr>
            <w:tcW w:w="8670" w:type="dxa"/>
            <w:tcMar/>
            <w:vAlign w:val="center"/>
          </w:tcPr>
          <w:p w:rsidR="003B5551" w:rsidP="4B908444" w:rsidRDefault="003B5551" w14:paraId="385EBA5B" w14:textId="6FFD6219">
            <w:pPr>
              <w:spacing w:line="259" w:lineRule="auto"/>
              <w:rPr>
                <w:rFonts w:ascii="Corbel" w:hAnsi="Corbel" w:cs="Lucida Sans Unicode"/>
              </w:rPr>
            </w:pPr>
            <w:r w:rsidRPr="4B908444">
              <w:rPr>
                <w:rFonts w:ascii="Corbel" w:hAnsi="Corbel" w:cs="Lucida Sans Unicode"/>
              </w:rPr>
              <w:t>Approval of Minutes</w:t>
            </w:r>
            <w:r w:rsidR="0006199A">
              <w:rPr>
                <w:rFonts w:ascii="Corbel" w:hAnsi="Corbel" w:cs="Lucida Sans Unicode"/>
              </w:rPr>
              <w:t xml:space="preserve">, postponed until next meeting </w:t>
            </w:r>
          </w:p>
          <w:p w:rsidR="003B5551" w:rsidP="4B908444" w:rsidRDefault="003B5551" w14:paraId="65810924" w14:textId="23A3D3BF">
            <w:pPr>
              <w:spacing w:line="259" w:lineRule="auto"/>
              <w:rPr>
                <w:rFonts w:ascii="Corbel" w:hAnsi="Corbel" w:cs="Lucida Sans Unicode"/>
              </w:rPr>
            </w:pPr>
          </w:p>
        </w:tc>
      </w:tr>
      <w:tr w:rsidR="003B5551" w:rsidTr="61DCF4A8" w14:paraId="6B74CC3B" w14:textId="77777777">
        <w:trPr>
          <w:trHeight w:val="360"/>
        </w:trPr>
        <w:tc>
          <w:tcPr>
            <w:tcW w:w="3225" w:type="dxa"/>
            <w:tcMar/>
            <w:vAlign w:val="center"/>
          </w:tcPr>
          <w:p w:rsidRPr="005F4EFB" w:rsidR="003B5551" w:rsidP="274CFA40" w:rsidRDefault="003B5551" w14:paraId="380473B5" w14:textId="63EAFAE6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 w:rsidRPr="61DCF4A8" w:rsidR="003B5551">
              <w:rPr>
                <w:rFonts w:ascii="Corbel" w:hAnsi="Corbel" w:cs="Lucida Sans Unicode"/>
                <w:color w:val="000000" w:themeColor="text1" w:themeTint="FF" w:themeShade="FF"/>
              </w:rPr>
              <w:t>S</w:t>
            </w:r>
            <w:r w:rsidRPr="61DCF4A8" w:rsidR="5E8F4B4E">
              <w:rPr>
                <w:rFonts w:ascii="Corbel" w:hAnsi="Corbel" w:cs="Lucida Sans Unicode"/>
                <w:color w:val="000000" w:themeColor="text1" w:themeTint="FF" w:themeShade="FF"/>
              </w:rPr>
              <w:t>PEAC</w:t>
            </w:r>
            <w:r w:rsidRPr="61DCF4A8" w:rsidR="003B5551">
              <w:rPr>
                <w:rFonts w:ascii="Corbel" w:hAnsi="Corbel" w:cs="Lucida Sans Unicode"/>
                <w:color w:val="000000" w:themeColor="text1" w:themeTint="FF" w:themeShade="FF"/>
              </w:rPr>
              <w:t xml:space="preserve"> Report</w:t>
            </w:r>
          </w:p>
        </w:tc>
        <w:tc>
          <w:tcPr>
            <w:tcW w:w="970" w:type="dxa"/>
            <w:tcMar/>
            <w:vAlign w:val="center"/>
          </w:tcPr>
          <w:p w:rsidRPr="005F4EFB" w:rsidR="003B5551" w:rsidP="274CFA40" w:rsidRDefault="003B5551" w14:paraId="4807106D" w14:textId="4701D5AC">
            <w:pPr>
              <w:spacing w:line="259" w:lineRule="auto"/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MC</w:t>
            </w:r>
          </w:p>
        </w:tc>
        <w:tc>
          <w:tcPr>
            <w:tcW w:w="8670" w:type="dxa"/>
            <w:tcMar/>
            <w:vAlign w:val="center"/>
          </w:tcPr>
          <w:p w:rsidR="003B5551" w:rsidP="001F022E" w:rsidRDefault="0006199A" w14:paraId="23B619F3" w14:textId="39042D0A">
            <w:pPr>
              <w:spacing w:line="259" w:lineRule="auto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On 11.15.21 2-4pm there is a meeting regarding equity among committees, TIMC is included but we need more info. We will send a representative.</w:t>
            </w:r>
          </w:p>
          <w:p w:rsidRPr="005F4EFB" w:rsidR="003B5551" w:rsidP="001F022E" w:rsidRDefault="003B5551" w14:paraId="4AF77C09" w14:textId="6621E86C">
            <w:pPr>
              <w:spacing w:line="259" w:lineRule="auto"/>
            </w:pPr>
          </w:p>
        </w:tc>
      </w:tr>
      <w:tr w:rsidR="003B5551" w:rsidTr="61DCF4A8" w14:paraId="43160A05" w14:textId="77777777">
        <w:tc>
          <w:tcPr>
            <w:tcW w:w="3225" w:type="dxa"/>
            <w:tcMar/>
            <w:vAlign w:val="center"/>
          </w:tcPr>
          <w:p w:rsidRPr="005F4EFB" w:rsidR="003B5551" w:rsidP="001F022E" w:rsidRDefault="003B5551" w14:paraId="0AD61A40" w14:textId="728B6654">
            <w:pPr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 xml:space="preserve">Report on website status and discussion </w:t>
            </w:r>
          </w:p>
        </w:tc>
        <w:tc>
          <w:tcPr>
            <w:tcW w:w="970" w:type="dxa"/>
            <w:tcMar/>
            <w:vAlign w:val="center"/>
          </w:tcPr>
          <w:p w:rsidRPr="005F4EFB" w:rsidR="003B5551" w:rsidP="008161C3" w:rsidRDefault="003B5551" w14:paraId="41D9C1B1" w14:textId="164D6381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 w:rsidRPr="4B908444">
              <w:rPr>
                <w:rFonts w:ascii="Corbel" w:hAnsi="Corbel" w:cs="Lucida Sans Unicode"/>
                <w:color w:val="000000" w:themeColor="text1"/>
              </w:rPr>
              <w:t>GQ</w:t>
            </w:r>
          </w:p>
        </w:tc>
        <w:tc>
          <w:tcPr>
            <w:tcW w:w="8670" w:type="dxa"/>
            <w:tcMar/>
            <w:vAlign w:val="center"/>
          </w:tcPr>
          <w:p w:rsidRPr="005F4EFB" w:rsidR="003B5551" w:rsidP="001F022E" w:rsidRDefault="0006199A" w14:paraId="7CED83A9" w14:textId="352B3853">
            <w:pPr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Academic senate calendar added to our pages, faculty resource videos</w:t>
            </w:r>
            <w:r w:rsidR="00F14CB4">
              <w:rPr>
                <w:rFonts w:ascii="Corbel" w:hAnsi="Corbel" w:cs="Lucida Sans Unicode"/>
                <w:color w:val="000000" w:themeColor="text1"/>
              </w:rPr>
              <w:t xml:space="preserve"> have been added some formatting waiting for captioning to publish, minutes will be published </w:t>
            </w:r>
            <w:r w:rsidR="00F14CB4">
              <w:rPr>
                <w:rFonts w:ascii="Corbel" w:hAnsi="Corbel" w:cs="Lucida Sans Unicode"/>
                <w:color w:val="000000" w:themeColor="text1"/>
              </w:rPr>
              <w:lastRenderedPageBreak/>
              <w:t>as well. Please add some OER content. Website is live. FAQ for Student services is posted</w:t>
            </w:r>
          </w:p>
        </w:tc>
      </w:tr>
      <w:tr w:rsidR="003B5551" w:rsidTr="61DCF4A8" w14:paraId="37AE37D4" w14:textId="77777777">
        <w:tc>
          <w:tcPr>
            <w:tcW w:w="3225" w:type="dxa"/>
            <w:tcMar/>
            <w:vAlign w:val="center"/>
          </w:tcPr>
          <w:p w:rsidRPr="005F4EFB" w:rsidR="003B5551" w:rsidP="001F022E" w:rsidRDefault="003B5551" w14:paraId="03CFBD21" w14:noSpellErr="1" w14:textId="40CE9C51">
            <w:pPr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970" w:type="dxa"/>
            <w:tcMar/>
            <w:vAlign w:val="center"/>
          </w:tcPr>
          <w:p w:rsidRPr="005F4EFB" w:rsidR="003B5551" w:rsidP="001F022E" w:rsidRDefault="003B5551" w14:paraId="4CEAD5F1" w14:noSpellErr="1" w14:textId="146DDA8A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8670" w:type="dxa"/>
            <w:tcMar/>
            <w:vAlign w:val="center"/>
          </w:tcPr>
          <w:p w:rsidRPr="005F4EFB" w:rsidR="003B5551" w:rsidP="274CFA40" w:rsidRDefault="004F56C9" w14:paraId="26155DF4" w14:noSpellErr="1" w14:textId="49C14D5E">
            <w:pPr>
              <w:rPr>
                <w:rFonts w:ascii="Corbel" w:hAnsi="Corbel" w:cs="Lucida Sans Unicode"/>
              </w:rPr>
            </w:pPr>
          </w:p>
        </w:tc>
      </w:tr>
      <w:tr w:rsidR="00892A63" w:rsidTr="61DCF4A8" w14:paraId="1EE90654" w14:textId="77777777">
        <w:tc>
          <w:tcPr>
            <w:tcW w:w="3225" w:type="dxa"/>
            <w:tcMar/>
            <w:vAlign w:val="center"/>
          </w:tcPr>
          <w:p w:rsidR="00892A63" w:rsidP="001F022E" w:rsidRDefault="00892A63" w14:paraId="46291DEA" w14:textId="77777777">
            <w:pPr>
              <w:rPr>
                <w:rFonts w:ascii="Corbel" w:hAnsi="Corbel" w:cs="Lucida Sans Unicode"/>
                <w:color w:val="000000" w:themeColor="text1"/>
              </w:rPr>
            </w:pPr>
          </w:p>
        </w:tc>
        <w:tc>
          <w:tcPr>
            <w:tcW w:w="970" w:type="dxa"/>
            <w:tcMar/>
            <w:vAlign w:val="center"/>
          </w:tcPr>
          <w:p w:rsidR="00892A63" w:rsidP="001F022E" w:rsidRDefault="00892A63" w14:paraId="326D84EE" w14:textId="61CFF642">
            <w:pPr>
              <w:jc w:val="center"/>
              <w:rPr>
                <w:rFonts w:ascii="Corbel" w:hAnsi="Corbel" w:cs="Lucida Sans Unicode"/>
                <w:color w:val="000000" w:themeColor="text1"/>
              </w:rPr>
            </w:pPr>
            <w:r>
              <w:rPr>
                <w:rFonts w:ascii="Corbel" w:hAnsi="Corbel" w:cs="Lucida Sans Unicode"/>
                <w:color w:val="000000" w:themeColor="text1"/>
              </w:rPr>
              <w:t>RS</w:t>
            </w:r>
          </w:p>
        </w:tc>
        <w:tc>
          <w:tcPr>
            <w:tcW w:w="8670" w:type="dxa"/>
            <w:tcMar/>
            <w:vAlign w:val="center"/>
          </w:tcPr>
          <w:p w:rsidR="00892A63" w:rsidP="274CFA40" w:rsidRDefault="00892A63" w14:paraId="2E918005" w14:textId="17B4DE66">
            <w:pPr>
              <w:rPr>
                <w:rFonts w:ascii="Corbel" w:hAnsi="Corbel" w:cs="Lucida Sans Unicode"/>
              </w:rPr>
            </w:pPr>
            <w:r>
              <w:rPr>
                <w:rFonts w:ascii="Corbel" w:hAnsi="Corbel" w:cs="Lucida Sans Unicode"/>
              </w:rPr>
              <w:t>Committee reviewed videos &amp; resources provided by AF</w:t>
            </w:r>
          </w:p>
        </w:tc>
      </w:tr>
    </w:tbl>
    <w:p w:rsidRPr="00C340A6" w:rsidR="006A4934" w:rsidRDefault="006A4934" w14:paraId="34CE0A41" w14:textId="77777777">
      <w:pPr>
        <w:rPr>
          <w:rFonts w:ascii="Century Gothic" w:hAnsi="Century Gothic" w:cs="Lucida Sans Unicode"/>
          <w:bCs/>
          <w:iCs/>
          <w:sz w:val="20"/>
        </w:rPr>
      </w:pPr>
      <w:bookmarkStart w:name="_GoBack" w:id="0"/>
      <w:bookmarkEnd w:id="0"/>
    </w:p>
    <w:p w:rsidRPr="00C340A6" w:rsidR="006A4934" w:rsidRDefault="006A4934" w14:paraId="62EBF3C5" w14:textId="77777777">
      <w:pPr>
        <w:rPr>
          <w:rFonts w:ascii="Century Gothic" w:hAnsi="Century Gothic" w:cs="Lucida Sans Unicode"/>
          <w:bCs/>
          <w:iCs/>
          <w:sz w:val="20"/>
        </w:rPr>
      </w:pPr>
    </w:p>
    <w:p w:rsidRPr="00F67B27" w:rsidR="00C6231C" w:rsidP="00F67B27" w:rsidRDefault="00C6231C" w14:paraId="6D98A12B" w14:textId="77777777">
      <w:pPr>
        <w:tabs>
          <w:tab w:val="left" w:pos="5460"/>
        </w:tabs>
        <w:rPr>
          <w:rFonts w:ascii="Century Gothic" w:hAnsi="Century Gothic"/>
        </w:rPr>
      </w:pPr>
    </w:p>
    <w:sectPr w:rsidRPr="00F67B27" w:rsidR="00C6231C" w:rsidSect="00C444C0">
      <w:endnotePr>
        <w:numFmt w:val="decimal"/>
      </w:endnotePr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6156" w:rsidP="00CE77D9" w:rsidRDefault="006E6156" w14:paraId="7F517B31" w14:textId="77777777">
      <w:r>
        <w:separator/>
      </w:r>
    </w:p>
  </w:endnote>
  <w:endnote w:type="continuationSeparator" w:id="0">
    <w:p w:rsidR="006E6156" w:rsidP="00CE77D9" w:rsidRDefault="006E6156" w14:paraId="5A7A60D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Malgun Gothic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7D9" w:rsidP="00CE77D9" w:rsidRDefault="00CE77D9" w14:paraId="3FE9F23F" w14:textId="77777777">
    <w:pPr>
      <w:pStyle w:val="Footer"/>
      <w:jc w:val="both"/>
    </w:pPr>
  </w:p>
  <w:p w:rsidR="00CE77D9" w:rsidRDefault="00CE77D9" w14:paraId="1F72F64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6156" w:rsidP="00CE77D9" w:rsidRDefault="006E6156" w14:paraId="6B6D0257" w14:textId="77777777">
      <w:r>
        <w:separator/>
      </w:r>
    </w:p>
  </w:footnote>
  <w:footnote w:type="continuationSeparator" w:id="0">
    <w:p w:rsidR="006E6156" w:rsidP="00CE77D9" w:rsidRDefault="006E6156" w14:paraId="1CF74833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5599"/>
    <w:multiLevelType w:val="hybridMultilevel"/>
    <w:tmpl w:val="7B46C610"/>
    <w:lvl w:ilvl="0" w:tplc="7D0221F0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012A67"/>
    <w:multiLevelType w:val="hybridMultilevel"/>
    <w:tmpl w:val="595A4198"/>
    <w:lvl w:ilvl="0" w:tplc="9E8E3D1A">
      <w:start w:val="1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D91B11"/>
    <w:multiLevelType w:val="hybridMultilevel"/>
    <w:tmpl w:val="1A22C8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357068"/>
    <w:multiLevelType w:val="hybridMultilevel"/>
    <w:tmpl w:val="326A8E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E06C83"/>
    <w:multiLevelType w:val="hybridMultilevel"/>
    <w:tmpl w:val="FF8C3EA8"/>
    <w:lvl w:ilvl="0" w:tplc="1C5077C4"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B9E1631"/>
    <w:multiLevelType w:val="hybridMultilevel"/>
    <w:tmpl w:val="18FCE9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322EF2"/>
    <w:multiLevelType w:val="hybridMultilevel"/>
    <w:tmpl w:val="BA3ABD64"/>
    <w:lvl w:ilvl="0" w:tplc="7BF837F2">
      <w:start w:val="9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81E736F"/>
    <w:multiLevelType w:val="hybridMultilevel"/>
    <w:tmpl w:val="B36E2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6D1F6F"/>
    <w:multiLevelType w:val="hybridMultilevel"/>
    <w:tmpl w:val="21481CA4"/>
    <w:lvl w:ilvl="0" w:tplc="416C427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A32B7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4CC3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DACD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7AFD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126E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1980F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E8A1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16455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BC62CA1"/>
    <w:multiLevelType w:val="hybridMultilevel"/>
    <w:tmpl w:val="A0E619F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51F72E97"/>
    <w:multiLevelType w:val="hybridMultilevel"/>
    <w:tmpl w:val="DCD69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4051E"/>
    <w:multiLevelType w:val="hybridMultilevel"/>
    <w:tmpl w:val="33C6AF2C"/>
    <w:lvl w:ilvl="0" w:tplc="B25273AE">
      <w:start w:val="5"/>
      <w:numFmt w:val="bullet"/>
      <w:lvlText w:val="-"/>
      <w:lvlJc w:val="left"/>
      <w:pPr>
        <w:ind w:left="720" w:hanging="360"/>
      </w:pPr>
      <w:rPr>
        <w:rFonts w:hint="default" w:ascii="Corbel" w:hAnsi="Corbel" w:eastAsia="Times New Roman" w:cs="Lucida Sans Unicod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4103EF"/>
    <w:multiLevelType w:val="hybridMultilevel"/>
    <w:tmpl w:val="4A8C75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2A75A49"/>
    <w:multiLevelType w:val="hybridMultilevel"/>
    <w:tmpl w:val="B2A01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204793"/>
    <w:multiLevelType w:val="hybridMultilevel"/>
    <w:tmpl w:val="4A1C9D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60D50B0"/>
    <w:multiLevelType w:val="hybridMultilevel"/>
    <w:tmpl w:val="770A1E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656057"/>
    <w:multiLevelType w:val="hybridMultilevel"/>
    <w:tmpl w:val="8878FE6C"/>
    <w:lvl w:ilvl="0" w:tplc="E09AF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651A75"/>
    <w:multiLevelType w:val="hybridMultilevel"/>
    <w:tmpl w:val="6B389A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A36CB9"/>
    <w:multiLevelType w:val="hybridMultilevel"/>
    <w:tmpl w:val="7354F0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744F88"/>
    <w:multiLevelType w:val="hybridMultilevel"/>
    <w:tmpl w:val="183C04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94178BE"/>
    <w:multiLevelType w:val="hybridMultilevel"/>
    <w:tmpl w:val="DEE20B3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6"/>
  </w:num>
  <w:num w:numId="5">
    <w:abstractNumId w:val="9"/>
  </w:num>
  <w:num w:numId="6">
    <w:abstractNumId w:val="20"/>
  </w:num>
  <w:num w:numId="7">
    <w:abstractNumId w:val="18"/>
  </w:num>
  <w:num w:numId="8">
    <w:abstractNumId w:val="15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9"/>
  </w:num>
  <w:num w:numId="13">
    <w:abstractNumId w:val="17"/>
  </w:num>
  <w:num w:numId="14">
    <w:abstractNumId w:val="2"/>
  </w:num>
  <w:num w:numId="15">
    <w:abstractNumId w:val="12"/>
  </w:num>
  <w:num w:numId="16">
    <w:abstractNumId w:val="5"/>
  </w:num>
  <w:num w:numId="17">
    <w:abstractNumId w:val="13"/>
  </w:num>
  <w:num w:numId="18">
    <w:abstractNumId w:val="11"/>
  </w:num>
  <w:num w:numId="19">
    <w:abstractNumId w:val="0"/>
  </w:num>
  <w:num w:numId="20">
    <w:abstractNumId w:val="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TIzNzcyMTU3NDBQ0lEKTi0uzszPAykwrAUAjtZD8CwAAAA="/>
  </w:docVars>
  <w:rsids>
    <w:rsidRoot w:val="007B2BB6"/>
    <w:rsid w:val="00005D40"/>
    <w:rsid w:val="000105EA"/>
    <w:rsid w:val="000257AC"/>
    <w:rsid w:val="000415A3"/>
    <w:rsid w:val="0004714F"/>
    <w:rsid w:val="0005082E"/>
    <w:rsid w:val="00055D8E"/>
    <w:rsid w:val="0006006D"/>
    <w:rsid w:val="0006199A"/>
    <w:rsid w:val="00063924"/>
    <w:rsid w:val="00064CBA"/>
    <w:rsid w:val="000665A5"/>
    <w:rsid w:val="00077934"/>
    <w:rsid w:val="00090FE3"/>
    <w:rsid w:val="000A362A"/>
    <w:rsid w:val="000A46B8"/>
    <w:rsid w:val="000B3875"/>
    <w:rsid w:val="000C29C2"/>
    <w:rsid w:val="000D25EE"/>
    <w:rsid w:val="000D2CF2"/>
    <w:rsid w:val="000D7CE8"/>
    <w:rsid w:val="000E5F3A"/>
    <w:rsid w:val="001028D5"/>
    <w:rsid w:val="00103AFE"/>
    <w:rsid w:val="0012489F"/>
    <w:rsid w:val="00142773"/>
    <w:rsid w:val="00147719"/>
    <w:rsid w:val="001520D2"/>
    <w:rsid w:val="00154ED4"/>
    <w:rsid w:val="00167607"/>
    <w:rsid w:val="00171C52"/>
    <w:rsid w:val="001864D7"/>
    <w:rsid w:val="001964A3"/>
    <w:rsid w:val="001A208B"/>
    <w:rsid w:val="001A4AC0"/>
    <w:rsid w:val="001B1EB2"/>
    <w:rsid w:val="001B7C3C"/>
    <w:rsid w:val="001B7D83"/>
    <w:rsid w:val="001C0069"/>
    <w:rsid w:val="001C0445"/>
    <w:rsid w:val="001C382E"/>
    <w:rsid w:val="001D1C5A"/>
    <w:rsid w:val="001D1FA5"/>
    <w:rsid w:val="001D3562"/>
    <w:rsid w:val="001E0BE2"/>
    <w:rsid w:val="001E245C"/>
    <w:rsid w:val="001F022E"/>
    <w:rsid w:val="00212391"/>
    <w:rsid w:val="0022107D"/>
    <w:rsid w:val="00223840"/>
    <w:rsid w:val="0022460B"/>
    <w:rsid w:val="00225855"/>
    <w:rsid w:val="00226046"/>
    <w:rsid w:val="00226105"/>
    <w:rsid w:val="0023485F"/>
    <w:rsid w:val="00235A98"/>
    <w:rsid w:val="00243F23"/>
    <w:rsid w:val="002505AE"/>
    <w:rsid w:val="002515E6"/>
    <w:rsid w:val="00257CB7"/>
    <w:rsid w:val="00265D1C"/>
    <w:rsid w:val="00266E24"/>
    <w:rsid w:val="002673D5"/>
    <w:rsid w:val="00272A94"/>
    <w:rsid w:val="00277586"/>
    <w:rsid w:val="00287A12"/>
    <w:rsid w:val="002A16B8"/>
    <w:rsid w:val="002A5589"/>
    <w:rsid w:val="002A6688"/>
    <w:rsid w:val="002B272D"/>
    <w:rsid w:val="002B4F02"/>
    <w:rsid w:val="002B55C0"/>
    <w:rsid w:val="002B6E4C"/>
    <w:rsid w:val="002D169D"/>
    <w:rsid w:val="002E583E"/>
    <w:rsid w:val="002F0134"/>
    <w:rsid w:val="002F0D5F"/>
    <w:rsid w:val="002F2E48"/>
    <w:rsid w:val="002F7E5C"/>
    <w:rsid w:val="003011C9"/>
    <w:rsid w:val="003020C2"/>
    <w:rsid w:val="00315358"/>
    <w:rsid w:val="0032069E"/>
    <w:rsid w:val="003221D6"/>
    <w:rsid w:val="00322311"/>
    <w:rsid w:val="003231A8"/>
    <w:rsid w:val="0032494F"/>
    <w:rsid w:val="00332CA3"/>
    <w:rsid w:val="00340DCA"/>
    <w:rsid w:val="00340E97"/>
    <w:rsid w:val="0036020E"/>
    <w:rsid w:val="003615D4"/>
    <w:rsid w:val="003640A4"/>
    <w:rsid w:val="00371ED0"/>
    <w:rsid w:val="00376A6A"/>
    <w:rsid w:val="00383DCE"/>
    <w:rsid w:val="00384A80"/>
    <w:rsid w:val="00393640"/>
    <w:rsid w:val="00395582"/>
    <w:rsid w:val="0039686B"/>
    <w:rsid w:val="003A19FB"/>
    <w:rsid w:val="003A1E09"/>
    <w:rsid w:val="003A2A7E"/>
    <w:rsid w:val="003A307B"/>
    <w:rsid w:val="003A393D"/>
    <w:rsid w:val="003B40E0"/>
    <w:rsid w:val="003B507E"/>
    <w:rsid w:val="003B5551"/>
    <w:rsid w:val="003C0A98"/>
    <w:rsid w:val="003C182C"/>
    <w:rsid w:val="003C1DA1"/>
    <w:rsid w:val="003E2C41"/>
    <w:rsid w:val="003F03E7"/>
    <w:rsid w:val="003F163F"/>
    <w:rsid w:val="00400397"/>
    <w:rsid w:val="004004D7"/>
    <w:rsid w:val="00400B5C"/>
    <w:rsid w:val="00410750"/>
    <w:rsid w:val="004113F3"/>
    <w:rsid w:val="0041293B"/>
    <w:rsid w:val="00430845"/>
    <w:rsid w:val="00431D00"/>
    <w:rsid w:val="00432241"/>
    <w:rsid w:val="00444AD6"/>
    <w:rsid w:val="00445864"/>
    <w:rsid w:val="00446698"/>
    <w:rsid w:val="00455BDD"/>
    <w:rsid w:val="00460DBF"/>
    <w:rsid w:val="00462299"/>
    <w:rsid w:val="00466774"/>
    <w:rsid w:val="00485CB3"/>
    <w:rsid w:val="0048716A"/>
    <w:rsid w:val="0049065D"/>
    <w:rsid w:val="00492149"/>
    <w:rsid w:val="00493BFA"/>
    <w:rsid w:val="004B4CA0"/>
    <w:rsid w:val="004B71B6"/>
    <w:rsid w:val="004C0C4F"/>
    <w:rsid w:val="004C4A18"/>
    <w:rsid w:val="004C7A55"/>
    <w:rsid w:val="004D54CD"/>
    <w:rsid w:val="004D5D99"/>
    <w:rsid w:val="004F56C9"/>
    <w:rsid w:val="004F6165"/>
    <w:rsid w:val="00501E1D"/>
    <w:rsid w:val="00501E4E"/>
    <w:rsid w:val="00502DED"/>
    <w:rsid w:val="00504D72"/>
    <w:rsid w:val="00505E2B"/>
    <w:rsid w:val="005335FA"/>
    <w:rsid w:val="00550380"/>
    <w:rsid w:val="00552D95"/>
    <w:rsid w:val="005570CA"/>
    <w:rsid w:val="00574C1B"/>
    <w:rsid w:val="00576B07"/>
    <w:rsid w:val="00582FF3"/>
    <w:rsid w:val="0059539E"/>
    <w:rsid w:val="005A7D04"/>
    <w:rsid w:val="005B06BF"/>
    <w:rsid w:val="005B2C61"/>
    <w:rsid w:val="005B417A"/>
    <w:rsid w:val="005C346D"/>
    <w:rsid w:val="005C4C3F"/>
    <w:rsid w:val="005D6699"/>
    <w:rsid w:val="005E27B6"/>
    <w:rsid w:val="005F1CAD"/>
    <w:rsid w:val="005F4EFB"/>
    <w:rsid w:val="005F6BBC"/>
    <w:rsid w:val="00606275"/>
    <w:rsid w:val="00610AA7"/>
    <w:rsid w:val="0061116E"/>
    <w:rsid w:val="00614FFC"/>
    <w:rsid w:val="006205E2"/>
    <w:rsid w:val="00622701"/>
    <w:rsid w:val="006315E0"/>
    <w:rsid w:val="006361ED"/>
    <w:rsid w:val="0063701D"/>
    <w:rsid w:val="00645212"/>
    <w:rsid w:val="00645330"/>
    <w:rsid w:val="00650EF3"/>
    <w:rsid w:val="00653A62"/>
    <w:rsid w:val="006607C5"/>
    <w:rsid w:val="00664AF9"/>
    <w:rsid w:val="00665BA6"/>
    <w:rsid w:val="0067362F"/>
    <w:rsid w:val="0068045C"/>
    <w:rsid w:val="006903EF"/>
    <w:rsid w:val="0069140B"/>
    <w:rsid w:val="006A4934"/>
    <w:rsid w:val="006A6E8F"/>
    <w:rsid w:val="006A6FD2"/>
    <w:rsid w:val="006B1EE1"/>
    <w:rsid w:val="006D1A9E"/>
    <w:rsid w:val="006D4D14"/>
    <w:rsid w:val="006E6156"/>
    <w:rsid w:val="006F3949"/>
    <w:rsid w:val="006F60A0"/>
    <w:rsid w:val="006F7E1D"/>
    <w:rsid w:val="007077F2"/>
    <w:rsid w:val="00724D92"/>
    <w:rsid w:val="00733797"/>
    <w:rsid w:val="00733E3D"/>
    <w:rsid w:val="00742B42"/>
    <w:rsid w:val="0074347B"/>
    <w:rsid w:val="00750E0E"/>
    <w:rsid w:val="00755D1E"/>
    <w:rsid w:val="007574C6"/>
    <w:rsid w:val="007610EC"/>
    <w:rsid w:val="007620BE"/>
    <w:rsid w:val="00765066"/>
    <w:rsid w:val="00775C85"/>
    <w:rsid w:val="00777D0D"/>
    <w:rsid w:val="00786F9D"/>
    <w:rsid w:val="0079565A"/>
    <w:rsid w:val="007A1064"/>
    <w:rsid w:val="007A115E"/>
    <w:rsid w:val="007A3DC1"/>
    <w:rsid w:val="007A3FA7"/>
    <w:rsid w:val="007A4FBB"/>
    <w:rsid w:val="007A73D9"/>
    <w:rsid w:val="007B2BB6"/>
    <w:rsid w:val="007C3A94"/>
    <w:rsid w:val="007C4776"/>
    <w:rsid w:val="007D51B7"/>
    <w:rsid w:val="007D5B8F"/>
    <w:rsid w:val="007E0230"/>
    <w:rsid w:val="007F00FE"/>
    <w:rsid w:val="007F0AC3"/>
    <w:rsid w:val="008077D8"/>
    <w:rsid w:val="00807987"/>
    <w:rsid w:val="00814C72"/>
    <w:rsid w:val="008161C3"/>
    <w:rsid w:val="00816543"/>
    <w:rsid w:val="00821162"/>
    <w:rsid w:val="00824598"/>
    <w:rsid w:val="0083202C"/>
    <w:rsid w:val="0083312E"/>
    <w:rsid w:val="0083627C"/>
    <w:rsid w:val="00844D93"/>
    <w:rsid w:val="0085151B"/>
    <w:rsid w:val="00851F08"/>
    <w:rsid w:val="0086066F"/>
    <w:rsid w:val="008611A8"/>
    <w:rsid w:val="0086125F"/>
    <w:rsid w:val="00871CC3"/>
    <w:rsid w:val="00873F60"/>
    <w:rsid w:val="00877DEA"/>
    <w:rsid w:val="00881E7F"/>
    <w:rsid w:val="00883FED"/>
    <w:rsid w:val="008904DB"/>
    <w:rsid w:val="00892233"/>
    <w:rsid w:val="00892A63"/>
    <w:rsid w:val="00897B59"/>
    <w:rsid w:val="008A4FC2"/>
    <w:rsid w:val="008A7609"/>
    <w:rsid w:val="008B5C79"/>
    <w:rsid w:val="008C011B"/>
    <w:rsid w:val="008C04A2"/>
    <w:rsid w:val="008E44AA"/>
    <w:rsid w:val="008E5A1C"/>
    <w:rsid w:val="008E7F50"/>
    <w:rsid w:val="008F27A1"/>
    <w:rsid w:val="008F3912"/>
    <w:rsid w:val="008F5415"/>
    <w:rsid w:val="008F6B71"/>
    <w:rsid w:val="00915042"/>
    <w:rsid w:val="00924A62"/>
    <w:rsid w:val="00924EE7"/>
    <w:rsid w:val="009253C0"/>
    <w:rsid w:val="009261A7"/>
    <w:rsid w:val="009267A1"/>
    <w:rsid w:val="009324B9"/>
    <w:rsid w:val="00932682"/>
    <w:rsid w:val="00935A1C"/>
    <w:rsid w:val="00937082"/>
    <w:rsid w:val="00941676"/>
    <w:rsid w:val="009438DC"/>
    <w:rsid w:val="00946B93"/>
    <w:rsid w:val="00947460"/>
    <w:rsid w:val="00951A09"/>
    <w:rsid w:val="00957C6B"/>
    <w:rsid w:val="00961C11"/>
    <w:rsid w:val="00964E35"/>
    <w:rsid w:val="00966C33"/>
    <w:rsid w:val="00967C06"/>
    <w:rsid w:val="00971EB4"/>
    <w:rsid w:val="009810B9"/>
    <w:rsid w:val="00993324"/>
    <w:rsid w:val="00995044"/>
    <w:rsid w:val="009A6AB4"/>
    <w:rsid w:val="009B373D"/>
    <w:rsid w:val="009B7CA7"/>
    <w:rsid w:val="009B7E28"/>
    <w:rsid w:val="009C30BC"/>
    <w:rsid w:val="009C3A72"/>
    <w:rsid w:val="009C4CC7"/>
    <w:rsid w:val="009C6759"/>
    <w:rsid w:val="009E052D"/>
    <w:rsid w:val="009E3C6A"/>
    <w:rsid w:val="009F2122"/>
    <w:rsid w:val="009F2B0A"/>
    <w:rsid w:val="009F4BDC"/>
    <w:rsid w:val="009F7344"/>
    <w:rsid w:val="00A07109"/>
    <w:rsid w:val="00A072C6"/>
    <w:rsid w:val="00A14744"/>
    <w:rsid w:val="00A155DA"/>
    <w:rsid w:val="00A40A50"/>
    <w:rsid w:val="00A42A01"/>
    <w:rsid w:val="00A43A33"/>
    <w:rsid w:val="00A45BEA"/>
    <w:rsid w:val="00A45D86"/>
    <w:rsid w:val="00A4663D"/>
    <w:rsid w:val="00A53ACE"/>
    <w:rsid w:val="00A57B96"/>
    <w:rsid w:val="00A72375"/>
    <w:rsid w:val="00A7661A"/>
    <w:rsid w:val="00A90429"/>
    <w:rsid w:val="00A915B6"/>
    <w:rsid w:val="00A97A20"/>
    <w:rsid w:val="00A97C36"/>
    <w:rsid w:val="00AA10C8"/>
    <w:rsid w:val="00AA29D8"/>
    <w:rsid w:val="00AA2F4E"/>
    <w:rsid w:val="00AA4E4A"/>
    <w:rsid w:val="00AB08E7"/>
    <w:rsid w:val="00AB3164"/>
    <w:rsid w:val="00AB6380"/>
    <w:rsid w:val="00AC13C1"/>
    <w:rsid w:val="00AD28FB"/>
    <w:rsid w:val="00AD6E3E"/>
    <w:rsid w:val="00AE322F"/>
    <w:rsid w:val="00AF4EC4"/>
    <w:rsid w:val="00AF76C6"/>
    <w:rsid w:val="00B0418C"/>
    <w:rsid w:val="00B04781"/>
    <w:rsid w:val="00B0558C"/>
    <w:rsid w:val="00B10BAD"/>
    <w:rsid w:val="00B14F79"/>
    <w:rsid w:val="00B165DF"/>
    <w:rsid w:val="00B27ADE"/>
    <w:rsid w:val="00B31EDA"/>
    <w:rsid w:val="00B34344"/>
    <w:rsid w:val="00B577FB"/>
    <w:rsid w:val="00B64E91"/>
    <w:rsid w:val="00B73EC6"/>
    <w:rsid w:val="00B7416C"/>
    <w:rsid w:val="00B746D6"/>
    <w:rsid w:val="00B74820"/>
    <w:rsid w:val="00B7571E"/>
    <w:rsid w:val="00B82487"/>
    <w:rsid w:val="00B84029"/>
    <w:rsid w:val="00B85EF3"/>
    <w:rsid w:val="00B87E75"/>
    <w:rsid w:val="00B89ED9"/>
    <w:rsid w:val="00B905F4"/>
    <w:rsid w:val="00B973ED"/>
    <w:rsid w:val="00BA1862"/>
    <w:rsid w:val="00BA3C2C"/>
    <w:rsid w:val="00BA4F2E"/>
    <w:rsid w:val="00BB5DDB"/>
    <w:rsid w:val="00BC259F"/>
    <w:rsid w:val="00BE0B62"/>
    <w:rsid w:val="00BE1D30"/>
    <w:rsid w:val="00BE255B"/>
    <w:rsid w:val="00BE3610"/>
    <w:rsid w:val="00BE6688"/>
    <w:rsid w:val="00BE79D0"/>
    <w:rsid w:val="00BF1CD9"/>
    <w:rsid w:val="00C0230B"/>
    <w:rsid w:val="00C02C94"/>
    <w:rsid w:val="00C16AB6"/>
    <w:rsid w:val="00C2135B"/>
    <w:rsid w:val="00C340A6"/>
    <w:rsid w:val="00C356C0"/>
    <w:rsid w:val="00C37DAC"/>
    <w:rsid w:val="00C41A66"/>
    <w:rsid w:val="00C444C0"/>
    <w:rsid w:val="00C4494A"/>
    <w:rsid w:val="00C540A0"/>
    <w:rsid w:val="00C60498"/>
    <w:rsid w:val="00C616B8"/>
    <w:rsid w:val="00C61C11"/>
    <w:rsid w:val="00C622AA"/>
    <w:rsid w:val="00C6231C"/>
    <w:rsid w:val="00C6556F"/>
    <w:rsid w:val="00C7175F"/>
    <w:rsid w:val="00C731EF"/>
    <w:rsid w:val="00C83640"/>
    <w:rsid w:val="00C85E01"/>
    <w:rsid w:val="00C8722A"/>
    <w:rsid w:val="00C90463"/>
    <w:rsid w:val="00C90A57"/>
    <w:rsid w:val="00C97431"/>
    <w:rsid w:val="00CA2667"/>
    <w:rsid w:val="00CB10DE"/>
    <w:rsid w:val="00CB3C38"/>
    <w:rsid w:val="00CB75AD"/>
    <w:rsid w:val="00CC6D69"/>
    <w:rsid w:val="00CE687B"/>
    <w:rsid w:val="00CE77D9"/>
    <w:rsid w:val="00CF2F4D"/>
    <w:rsid w:val="00D136DD"/>
    <w:rsid w:val="00D166FD"/>
    <w:rsid w:val="00D25891"/>
    <w:rsid w:val="00D3179C"/>
    <w:rsid w:val="00D32065"/>
    <w:rsid w:val="00D3318E"/>
    <w:rsid w:val="00D351D7"/>
    <w:rsid w:val="00D468CF"/>
    <w:rsid w:val="00D52609"/>
    <w:rsid w:val="00D65330"/>
    <w:rsid w:val="00D74240"/>
    <w:rsid w:val="00D753AD"/>
    <w:rsid w:val="00D7772A"/>
    <w:rsid w:val="00D80FAA"/>
    <w:rsid w:val="00DA2C19"/>
    <w:rsid w:val="00DA6CD3"/>
    <w:rsid w:val="00DA7BE0"/>
    <w:rsid w:val="00DB3014"/>
    <w:rsid w:val="00DC04B9"/>
    <w:rsid w:val="00DC53FB"/>
    <w:rsid w:val="00DC6D52"/>
    <w:rsid w:val="00DD0066"/>
    <w:rsid w:val="00DD6AA0"/>
    <w:rsid w:val="00DE1B3A"/>
    <w:rsid w:val="00DF176E"/>
    <w:rsid w:val="00DF7673"/>
    <w:rsid w:val="00E03301"/>
    <w:rsid w:val="00E213FE"/>
    <w:rsid w:val="00E228B0"/>
    <w:rsid w:val="00E24749"/>
    <w:rsid w:val="00E3418A"/>
    <w:rsid w:val="00E345DB"/>
    <w:rsid w:val="00E42561"/>
    <w:rsid w:val="00E522C0"/>
    <w:rsid w:val="00E60C15"/>
    <w:rsid w:val="00E63131"/>
    <w:rsid w:val="00E750D2"/>
    <w:rsid w:val="00E76B9B"/>
    <w:rsid w:val="00E83CA1"/>
    <w:rsid w:val="00E85E9C"/>
    <w:rsid w:val="00E94905"/>
    <w:rsid w:val="00E96BD7"/>
    <w:rsid w:val="00E9732A"/>
    <w:rsid w:val="00EA079B"/>
    <w:rsid w:val="00EA32AC"/>
    <w:rsid w:val="00EB6297"/>
    <w:rsid w:val="00EB788B"/>
    <w:rsid w:val="00EC11FD"/>
    <w:rsid w:val="00EC2C44"/>
    <w:rsid w:val="00EF1EF5"/>
    <w:rsid w:val="00EF32AB"/>
    <w:rsid w:val="00EF4DC1"/>
    <w:rsid w:val="00EF6C59"/>
    <w:rsid w:val="00F04D65"/>
    <w:rsid w:val="00F06CB3"/>
    <w:rsid w:val="00F11726"/>
    <w:rsid w:val="00F11A59"/>
    <w:rsid w:val="00F14CB4"/>
    <w:rsid w:val="00F2122D"/>
    <w:rsid w:val="00F2708C"/>
    <w:rsid w:val="00F34981"/>
    <w:rsid w:val="00F36A4C"/>
    <w:rsid w:val="00F41E08"/>
    <w:rsid w:val="00F42A43"/>
    <w:rsid w:val="00F66FBF"/>
    <w:rsid w:val="00F67B27"/>
    <w:rsid w:val="00F763AC"/>
    <w:rsid w:val="00F83456"/>
    <w:rsid w:val="00F9046D"/>
    <w:rsid w:val="00F930D7"/>
    <w:rsid w:val="00F94379"/>
    <w:rsid w:val="00F94FFD"/>
    <w:rsid w:val="00FA37AD"/>
    <w:rsid w:val="00FA5EDC"/>
    <w:rsid w:val="00FA6224"/>
    <w:rsid w:val="00FB07EA"/>
    <w:rsid w:val="00FB2821"/>
    <w:rsid w:val="00FC5A5D"/>
    <w:rsid w:val="00FC7A77"/>
    <w:rsid w:val="00FC7BF5"/>
    <w:rsid w:val="00FD0D9E"/>
    <w:rsid w:val="00FD228D"/>
    <w:rsid w:val="00FD7CBC"/>
    <w:rsid w:val="00FE0196"/>
    <w:rsid w:val="00FE0558"/>
    <w:rsid w:val="00FE1DBB"/>
    <w:rsid w:val="00FE3E7E"/>
    <w:rsid w:val="00FE7387"/>
    <w:rsid w:val="00FF0259"/>
    <w:rsid w:val="00FF755B"/>
    <w:rsid w:val="013EEAB4"/>
    <w:rsid w:val="015D7509"/>
    <w:rsid w:val="01C5E1BF"/>
    <w:rsid w:val="01C61B17"/>
    <w:rsid w:val="01F260F2"/>
    <w:rsid w:val="0247FE41"/>
    <w:rsid w:val="02A7A908"/>
    <w:rsid w:val="0314040D"/>
    <w:rsid w:val="036EB900"/>
    <w:rsid w:val="0377CBE8"/>
    <w:rsid w:val="0382DF40"/>
    <w:rsid w:val="040BAB45"/>
    <w:rsid w:val="04187C36"/>
    <w:rsid w:val="0467EEC7"/>
    <w:rsid w:val="04CB3817"/>
    <w:rsid w:val="04D66A3A"/>
    <w:rsid w:val="04DB6801"/>
    <w:rsid w:val="04F30F3F"/>
    <w:rsid w:val="04F7B902"/>
    <w:rsid w:val="04FE52EE"/>
    <w:rsid w:val="0516AE5B"/>
    <w:rsid w:val="0518718A"/>
    <w:rsid w:val="05264F12"/>
    <w:rsid w:val="056A9BD6"/>
    <w:rsid w:val="056C44E5"/>
    <w:rsid w:val="05C24BA7"/>
    <w:rsid w:val="0642EC48"/>
    <w:rsid w:val="0650B8CD"/>
    <w:rsid w:val="06777083"/>
    <w:rsid w:val="06D89008"/>
    <w:rsid w:val="07082CF0"/>
    <w:rsid w:val="0760B1F3"/>
    <w:rsid w:val="0770F431"/>
    <w:rsid w:val="0792A1BE"/>
    <w:rsid w:val="07EFA1CE"/>
    <w:rsid w:val="080BD45A"/>
    <w:rsid w:val="082080F0"/>
    <w:rsid w:val="08374B94"/>
    <w:rsid w:val="085F9D0B"/>
    <w:rsid w:val="0878D1C2"/>
    <w:rsid w:val="088323DE"/>
    <w:rsid w:val="08C86D4D"/>
    <w:rsid w:val="097D41B9"/>
    <w:rsid w:val="0994B9C0"/>
    <w:rsid w:val="09C32CB7"/>
    <w:rsid w:val="09E42129"/>
    <w:rsid w:val="0A06D182"/>
    <w:rsid w:val="0A173B66"/>
    <w:rsid w:val="0A1F0939"/>
    <w:rsid w:val="0A6897F6"/>
    <w:rsid w:val="0A85FC51"/>
    <w:rsid w:val="0A94915D"/>
    <w:rsid w:val="0B71D552"/>
    <w:rsid w:val="0B96140A"/>
    <w:rsid w:val="0BC31AC3"/>
    <w:rsid w:val="0BE6941B"/>
    <w:rsid w:val="0C2877A4"/>
    <w:rsid w:val="0C37873E"/>
    <w:rsid w:val="0C7BAA44"/>
    <w:rsid w:val="0CA96D93"/>
    <w:rsid w:val="0CBC21AC"/>
    <w:rsid w:val="0CC37A61"/>
    <w:rsid w:val="0CC7F55A"/>
    <w:rsid w:val="0CD90096"/>
    <w:rsid w:val="0D7701B2"/>
    <w:rsid w:val="0DA59AE3"/>
    <w:rsid w:val="0DED826F"/>
    <w:rsid w:val="0E02825C"/>
    <w:rsid w:val="0E7BA0A3"/>
    <w:rsid w:val="0EE95FA5"/>
    <w:rsid w:val="0F0C116A"/>
    <w:rsid w:val="0F3286DA"/>
    <w:rsid w:val="0F677C1E"/>
    <w:rsid w:val="0FBA67B2"/>
    <w:rsid w:val="100F2124"/>
    <w:rsid w:val="1034A6DC"/>
    <w:rsid w:val="103AEE96"/>
    <w:rsid w:val="103BEB05"/>
    <w:rsid w:val="1082D176"/>
    <w:rsid w:val="10C34EFE"/>
    <w:rsid w:val="10CC859C"/>
    <w:rsid w:val="110181FA"/>
    <w:rsid w:val="11127014"/>
    <w:rsid w:val="119B6E72"/>
    <w:rsid w:val="11AA38EB"/>
    <w:rsid w:val="11B00EB2"/>
    <w:rsid w:val="11BFCD56"/>
    <w:rsid w:val="11EADACB"/>
    <w:rsid w:val="121835D5"/>
    <w:rsid w:val="12458D14"/>
    <w:rsid w:val="126E483F"/>
    <w:rsid w:val="12BBF329"/>
    <w:rsid w:val="12BE1BEF"/>
    <w:rsid w:val="138D03F3"/>
    <w:rsid w:val="13C07599"/>
    <w:rsid w:val="142F3E43"/>
    <w:rsid w:val="143480A7"/>
    <w:rsid w:val="1587D763"/>
    <w:rsid w:val="15C272D4"/>
    <w:rsid w:val="1673F120"/>
    <w:rsid w:val="169E22C5"/>
    <w:rsid w:val="16B4DBF7"/>
    <w:rsid w:val="179775C5"/>
    <w:rsid w:val="17AD30B5"/>
    <w:rsid w:val="17FFDAED"/>
    <w:rsid w:val="18374ADF"/>
    <w:rsid w:val="1841F6FE"/>
    <w:rsid w:val="18D349A0"/>
    <w:rsid w:val="18D8BCD2"/>
    <w:rsid w:val="193AC473"/>
    <w:rsid w:val="198D65A3"/>
    <w:rsid w:val="19A2D9DB"/>
    <w:rsid w:val="19D7A9FC"/>
    <w:rsid w:val="1A282AAC"/>
    <w:rsid w:val="1A3121EB"/>
    <w:rsid w:val="1A550412"/>
    <w:rsid w:val="1A9FB440"/>
    <w:rsid w:val="1B2483A2"/>
    <w:rsid w:val="1B279CCE"/>
    <w:rsid w:val="1B9FA82D"/>
    <w:rsid w:val="1BBCE8AA"/>
    <w:rsid w:val="1BCA8805"/>
    <w:rsid w:val="1BE8EF6C"/>
    <w:rsid w:val="1C987F68"/>
    <w:rsid w:val="1CA2BAAA"/>
    <w:rsid w:val="1CA9BD00"/>
    <w:rsid w:val="1CFE08EC"/>
    <w:rsid w:val="1D0AAB37"/>
    <w:rsid w:val="1DF6DA8C"/>
    <w:rsid w:val="1E207100"/>
    <w:rsid w:val="1E27878D"/>
    <w:rsid w:val="1E2D4A08"/>
    <w:rsid w:val="1EB14CBD"/>
    <w:rsid w:val="1FA893FD"/>
    <w:rsid w:val="1FDC5E32"/>
    <w:rsid w:val="2014727F"/>
    <w:rsid w:val="2015F827"/>
    <w:rsid w:val="20644741"/>
    <w:rsid w:val="20703447"/>
    <w:rsid w:val="20B3D14E"/>
    <w:rsid w:val="214B9A59"/>
    <w:rsid w:val="2155E25A"/>
    <w:rsid w:val="215C1E3E"/>
    <w:rsid w:val="21794191"/>
    <w:rsid w:val="217952E7"/>
    <w:rsid w:val="217E31E5"/>
    <w:rsid w:val="21CD13E3"/>
    <w:rsid w:val="223988D5"/>
    <w:rsid w:val="224A2E46"/>
    <w:rsid w:val="227751CA"/>
    <w:rsid w:val="22807B64"/>
    <w:rsid w:val="234236AE"/>
    <w:rsid w:val="236D3482"/>
    <w:rsid w:val="238577F5"/>
    <w:rsid w:val="238B377E"/>
    <w:rsid w:val="239569D7"/>
    <w:rsid w:val="23CF10B3"/>
    <w:rsid w:val="23EF8EEC"/>
    <w:rsid w:val="247A1AF4"/>
    <w:rsid w:val="24F1BE47"/>
    <w:rsid w:val="25343502"/>
    <w:rsid w:val="257D38E0"/>
    <w:rsid w:val="2593B947"/>
    <w:rsid w:val="25A5535B"/>
    <w:rsid w:val="25E9948F"/>
    <w:rsid w:val="25E9D688"/>
    <w:rsid w:val="261E4FBF"/>
    <w:rsid w:val="2684681D"/>
    <w:rsid w:val="26C7C60A"/>
    <w:rsid w:val="26DA61F5"/>
    <w:rsid w:val="27072FAA"/>
    <w:rsid w:val="2727CC36"/>
    <w:rsid w:val="27382F01"/>
    <w:rsid w:val="274CFA40"/>
    <w:rsid w:val="27581875"/>
    <w:rsid w:val="27728E4C"/>
    <w:rsid w:val="27792444"/>
    <w:rsid w:val="27C4215A"/>
    <w:rsid w:val="27CC0466"/>
    <w:rsid w:val="28056272"/>
    <w:rsid w:val="28547E07"/>
    <w:rsid w:val="28D913B4"/>
    <w:rsid w:val="2922EC4C"/>
    <w:rsid w:val="29A300A6"/>
    <w:rsid w:val="29E53C93"/>
    <w:rsid w:val="2A3DC22D"/>
    <w:rsid w:val="2A58361D"/>
    <w:rsid w:val="2A8AFA3D"/>
    <w:rsid w:val="2A936067"/>
    <w:rsid w:val="2AB1AC6D"/>
    <w:rsid w:val="2AD1E5AE"/>
    <w:rsid w:val="2B0148DE"/>
    <w:rsid w:val="2B1E2314"/>
    <w:rsid w:val="2B2C79A4"/>
    <w:rsid w:val="2B657772"/>
    <w:rsid w:val="2B6CB7C3"/>
    <w:rsid w:val="2BE2CA85"/>
    <w:rsid w:val="2C3A073D"/>
    <w:rsid w:val="2D2F61B2"/>
    <w:rsid w:val="2D7D2CD5"/>
    <w:rsid w:val="2D8B9789"/>
    <w:rsid w:val="2DEBAD54"/>
    <w:rsid w:val="2E50C38F"/>
    <w:rsid w:val="2E55DA01"/>
    <w:rsid w:val="2E66A44A"/>
    <w:rsid w:val="2EC608C2"/>
    <w:rsid w:val="2EF0BFEC"/>
    <w:rsid w:val="2EF440A5"/>
    <w:rsid w:val="2F2AEBD0"/>
    <w:rsid w:val="2F3578E2"/>
    <w:rsid w:val="2F5E45AB"/>
    <w:rsid w:val="2F74DA16"/>
    <w:rsid w:val="2FA780C1"/>
    <w:rsid w:val="2FBA8378"/>
    <w:rsid w:val="2FDED688"/>
    <w:rsid w:val="30207725"/>
    <w:rsid w:val="306C16EF"/>
    <w:rsid w:val="3097F4C8"/>
    <w:rsid w:val="30B2F698"/>
    <w:rsid w:val="30D85ECB"/>
    <w:rsid w:val="3110C0A5"/>
    <w:rsid w:val="3127B217"/>
    <w:rsid w:val="3143FA91"/>
    <w:rsid w:val="318CACD8"/>
    <w:rsid w:val="324F64A0"/>
    <w:rsid w:val="325C631A"/>
    <w:rsid w:val="327E5A82"/>
    <w:rsid w:val="32E856FF"/>
    <w:rsid w:val="32F39D83"/>
    <w:rsid w:val="3329CC71"/>
    <w:rsid w:val="33882E64"/>
    <w:rsid w:val="33AF1046"/>
    <w:rsid w:val="33BBD85C"/>
    <w:rsid w:val="33D10BA3"/>
    <w:rsid w:val="3404E14F"/>
    <w:rsid w:val="3423A799"/>
    <w:rsid w:val="3452C8AF"/>
    <w:rsid w:val="34BFBF03"/>
    <w:rsid w:val="34D3599E"/>
    <w:rsid w:val="34DF84C4"/>
    <w:rsid w:val="3509AA1D"/>
    <w:rsid w:val="350B0858"/>
    <w:rsid w:val="352C0D88"/>
    <w:rsid w:val="356A519D"/>
    <w:rsid w:val="356C5A20"/>
    <w:rsid w:val="35A159D2"/>
    <w:rsid w:val="35AC122C"/>
    <w:rsid w:val="35CEB133"/>
    <w:rsid w:val="35DC560D"/>
    <w:rsid w:val="3605384F"/>
    <w:rsid w:val="360C20DA"/>
    <w:rsid w:val="3612B0EB"/>
    <w:rsid w:val="362F5549"/>
    <w:rsid w:val="36AA93AA"/>
    <w:rsid w:val="36F39AE0"/>
    <w:rsid w:val="370F5F78"/>
    <w:rsid w:val="371255A2"/>
    <w:rsid w:val="3733C3D7"/>
    <w:rsid w:val="3775F80B"/>
    <w:rsid w:val="37CC43BD"/>
    <w:rsid w:val="37F4851A"/>
    <w:rsid w:val="3837FABB"/>
    <w:rsid w:val="384671D2"/>
    <w:rsid w:val="388FAF26"/>
    <w:rsid w:val="389EB6ED"/>
    <w:rsid w:val="391448D1"/>
    <w:rsid w:val="3917D9F4"/>
    <w:rsid w:val="391C15EB"/>
    <w:rsid w:val="39D133B2"/>
    <w:rsid w:val="39EE33C3"/>
    <w:rsid w:val="3A2C182D"/>
    <w:rsid w:val="3A596F38"/>
    <w:rsid w:val="3A5CC733"/>
    <w:rsid w:val="3B5C9376"/>
    <w:rsid w:val="3B9388D7"/>
    <w:rsid w:val="3B94278B"/>
    <w:rsid w:val="3BECC5AB"/>
    <w:rsid w:val="3C026EB1"/>
    <w:rsid w:val="3C37BF5E"/>
    <w:rsid w:val="3C40DD58"/>
    <w:rsid w:val="3C48EA3C"/>
    <w:rsid w:val="3C6A5694"/>
    <w:rsid w:val="3CA5697C"/>
    <w:rsid w:val="3CCFD0D9"/>
    <w:rsid w:val="3D7050F5"/>
    <w:rsid w:val="3DC7120B"/>
    <w:rsid w:val="3E651B64"/>
    <w:rsid w:val="3F08CCC7"/>
    <w:rsid w:val="3F0AE46B"/>
    <w:rsid w:val="3F4C296B"/>
    <w:rsid w:val="3F6D0BFD"/>
    <w:rsid w:val="3F7E032C"/>
    <w:rsid w:val="407BB019"/>
    <w:rsid w:val="409F928C"/>
    <w:rsid w:val="40D7C4F8"/>
    <w:rsid w:val="411F848F"/>
    <w:rsid w:val="4248380D"/>
    <w:rsid w:val="42BE8F24"/>
    <w:rsid w:val="433C17B8"/>
    <w:rsid w:val="43C16546"/>
    <w:rsid w:val="43CC5707"/>
    <w:rsid w:val="4495B0EB"/>
    <w:rsid w:val="449C1FBC"/>
    <w:rsid w:val="44ACC0EC"/>
    <w:rsid w:val="44C65E60"/>
    <w:rsid w:val="44CC9C3B"/>
    <w:rsid w:val="450D54B6"/>
    <w:rsid w:val="451B9604"/>
    <w:rsid w:val="453AF518"/>
    <w:rsid w:val="454F703F"/>
    <w:rsid w:val="4555DBF3"/>
    <w:rsid w:val="457DEABC"/>
    <w:rsid w:val="45B2EB53"/>
    <w:rsid w:val="46023812"/>
    <w:rsid w:val="461B425D"/>
    <w:rsid w:val="468C2AFF"/>
    <w:rsid w:val="47461B4F"/>
    <w:rsid w:val="475312E2"/>
    <w:rsid w:val="478360A4"/>
    <w:rsid w:val="47C925CB"/>
    <w:rsid w:val="481E3B60"/>
    <w:rsid w:val="48A289FF"/>
    <w:rsid w:val="48C29C4D"/>
    <w:rsid w:val="48EF0E14"/>
    <w:rsid w:val="4907CF50"/>
    <w:rsid w:val="492FC054"/>
    <w:rsid w:val="4957A886"/>
    <w:rsid w:val="496A31B4"/>
    <w:rsid w:val="49975B1C"/>
    <w:rsid w:val="49C59C51"/>
    <w:rsid w:val="49EE9D7D"/>
    <w:rsid w:val="49FF7825"/>
    <w:rsid w:val="4A1D3A82"/>
    <w:rsid w:val="4A562C33"/>
    <w:rsid w:val="4A8C6F7E"/>
    <w:rsid w:val="4A9FC7FF"/>
    <w:rsid w:val="4AAD3267"/>
    <w:rsid w:val="4ACF438F"/>
    <w:rsid w:val="4AD90E8E"/>
    <w:rsid w:val="4B65672C"/>
    <w:rsid w:val="4B908444"/>
    <w:rsid w:val="4BAC6190"/>
    <w:rsid w:val="4BCB93B4"/>
    <w:rsid w:val="4BDAE2F9"/>
    <w:rsid w:val="4BE97D50"/>
    <w:rsid w:val="4C0235E4"/>
    <w:rsid w:val="4C0DDDA4"/>
    <w:rsid w:val="4C5272D0"/>
    <w:rsid w:val="4C5AC99D"/>
    <w:rsid w:val="4C7B5902"/>
    <w:rsid w:val="4CA81EE6"/>
    <w:rsid w:val="4D6D188E"/>
    <w:rsid w:val="4D782A2A"/>
    <w:rsid w:val="4D96E8CA"/>
    <w:rsid w:val="4DCAFF25"/>
    <w:rsid w:val="4E3F08D8"/>
    <w:rsid w:val="4E4A8104"/>
    <w:rsid w:val="4E54B0CB"/>
    <w:rsid w:val="4E66F8AB"/>
    <w:rsid w:val="4E75365E"/>
    <w:rsid w:val="4E76569F"/>
    <w:rsid w:val="4EE17BDF"/>
    <w:rsid w:val="4EED0A00"/>
    <w:rsid w:val="4F05C170"/>
    <w:rsid w:val="4F0C3797"/>
    <w:rsid w:val="4F851556"/>
    <w:rsid w:val="4F8E70CC"/>
    <w:rsid w:val="4FA007F5"/>
    <w:rsid w:val="4FB6824B"/>
    <w:rsid w:val="5019CB82"/>
    <w:rsid w:val="502AF586"/>
    <w:rsid w:val="50EF6D37"/>
    <w:rsid w:val="51195F8C"/>
    <w:rsid w:val="514EB876"/>
    <w:rsid w:val="5160D85A"/>
    <w:rsid w:val="51725DD1"/>
    <w:rsid w:val="518C518D"/>
    <w:rsid w:val="51EB3058"/>
    <w:rsid w:val="521DC74F"/>
    <w:rsid w:val="522B791A"/>
    <w:rsid w:val="5277579E"/>
    <w:rsid w:val="52BFC1A8"/>
    <w:rsid w:val="52E4BA79"/>
    <w:rsid w:val="531D70DE"/>
    <w:rsid w:val="5351E0C1"/>
    <w:rsid w:val="537BEAF6"/>
    <w:rsid w:val="538043E2"/>
    <w:rsid w:val="541A1312"/>
    <w:rsid w:val="542CCFD2"/>
    <w:rsid w:val="549783BA"/>
    <w:rsid w:val="54C0514C"/>
    <w:rsid w:val="54CB4809"/>
    <w:rsid w:val="553448F9"/>
    <w:rsid w:val="56047B8A"/>
    <w:rsid w:val="56088A33"/>
    <w:rsid w:val="560D2323"/>
    <w:rsid w:val="56194847"/>
    <w:rsid w:val="565FC2B0"/>
    <w:rsid w:val="567CCC35"/>
    <w:rsid w:val="57E503F3"/>
    <w:rsid w:val="5887DD92"/>
    <w:rsid w:val="58EB1F54"/>
    <w:rsid w:val="58F44E32"/>
    <w:rsid w:val="591AC2E7"/>
    <w:rsid w:val="596F329F"/>
    <w:rsid w:val="59723390"/>
    <w:rsid w:val="59C23C1A"/>
    <w:rsid w:val="5A863102"/>
    <w:rsid w:val="5A9C5864"/>
    <w:rsid w:val="5AE13F9F"/>
    <w:rsid w:val="5B362C1D"/>
    <w:rsid w:val="5B91705A"/>
    <w:rsid w:val="5C3B007B"/>
    <w:rsid w:val="5C5DD38F"/>
    <w:rsid w:val="5C708EB8"/>
    <w:rsid w:val="5D055F13"/>
    <w:rsid w:val="5D51D7EF"/>
    <w:rsid w:val="5D522A20"/>
    <w:rsid w:val="5D7DEEB0"/>
    <w:rsid w:val="5D944B5D"/>
    <w:rsid w:val="5DDB1715"/>
    <w:rsid w:val="5E8F4B4E"/>
    <w:rsid w:val="5EAF05AF"/>
    <w:rsid w:val="5EC7CC78"/>
    <w:rsid w:val="5ECF5AD7"/>
    <w:rsid w:val="600B5847"/>
    <w:rsid w:val="602834F3"/>
    <w:rsid w:val="60F6514C"/>
    <w:rsid w:val="60F7F26D"/>
    <w:rsid w:val="61246224"/>
    <w:rsid w:val="61426C6E"/>
    <w:rsid w:val="614C94AE"/>
    <w:rsid w:val="616D53AA"/>
    <w:rsid w:val="61B64A04"/>
    <w:rsid w:val="61DCF4A8"/>
    <w:rsid w:val="61F4752C"/>
    <w:rsid w:val="62390E72"/>
    <w:rsid w:val="6245DD64"/>
    <w:rsid w:val="627B626A"/>
    <w:rsid w:val="6282081B"/>
    <w:rsid w:val="62A0C537"/>
    <w:rsid w:val="62DEF877"/>
    <w:rsid w:val="63010DAA"/>
    <w:rsid w:val="6376BF5D"/>
    <w:rsid w:val="6399EA76"/>
    <w:rsid w:val="63FE9262"/>
    <w:rsid w:val="6480317E"/>
    <w:rsid w:val="64906486"/>
    <w:rsid w:val="65268443"/>
    <w:rsid w:val="653B1AC1"/>
    <w:rsid w:val="656CC236"/>
    <w:rsid w:val="65801906"/>
    <w:rsid w:val="65AEF9C4"/>
    <w:rsid w:val="65B6EF88"/>
    <w:rsid w:val="65D53A1F"/>
    <w:rsid w:val="65F8882E"/>
    <w:rsid w:val="66083E12"/>
    <w:rsid w:val="66169939"/>
    <w:rsid w:val="664E27E8"/>
    <w:rsid w:val="66571F0F"/>
    <w:rsid w:val="6675E67A"/>
    <w:rsid w:val="6699931B"/>
    <w:rsid w:val="669B7392"/>
    <w:rsid w:val="66AF4C67"/>
    <w:rsid w:val="66BA4581"/>
    <w:rsid w:val="66DA4FA9"/>
    <w:rsid w:val="66F1CDD8"/>
    <w:rsid w:val="6746EA50"/>
    <w:rsid w:val="675108B9"/>
    <w:rsid w:val="677097BB"/>
    <w:rsid w:val="67E3F994"/>
    <w:rsid w:val="68145888"/>
    <w:rsid w:val="682671FD"/>
    <w:rsid w:val="6826C12E"/>
    <w:rsid w:val="68621FAF"/>
    <w:rsid w:val="689F4423"/>
    <w:rsid w:val="68B2F26E"/>
    <w:rsid w:val="68B33343"/>
    <w:rsid w:val="69473B47"/>
    <w:rsid w:val="69782B60"/>
    <w:rsid w:val="69C2D1EF"/>
    <w:rsid w:val="69EF9616"/>
    <w:rsid w:val="6A35363E"/>
    <w:rsid w:val="6A940786"/>
    <w:rsid w:val="6AE43B32"/>
    <w:rsid w:val="6AEDE445"/>
    <w:rsid w:val="6AFDC565"/>
    <w:rsid w:val="6B0C802B"/>
    <w:rsid w:val="6B1CEA8F"/>
    <w:rsid w:val="6B281B24"/>
    <w:rsid w:val="6B5DA5A5"/>
    <w:rsid w:val="6BF39D6C"/>
    <w:rsid w:val="6C2F6892"/>
    <w:rsid w:val="6C47468E"/>
    <w:rsid w:val="6C4B4931"/>
    <w:rsid w:val="6CD8771F"/>
    <w:rsid w:val="6CE5C012"/>
    <w:rsid w:val="6D3107E5"/>
    <w:rsid w:val="6D4780B2"/>
    <w:rsid w:val="6D580947"/>
    <w:rsid w:val="6D8F02CD"/>
    <w:rsid w:val="6D9F28B9"/>
    <w:rsid w:val="6DCD0BF4"/>
    <w:rsid w:val="6DD17E50"/>
    <w:rsid w:val="6DE7D65F"/>
    <w:rsid w:val="6E736E72"/>
    <w:rsid w:val="6ED82AB6"/>
    <w:rsid w:val="6EE2BC8A"/>
    <w:rsid w:val="6EFBB896"/>
    <w:rsid w:val="6F5AC060"/>
    <w:rsid w:val="6FBC1266"/>
    <w:rsid w:val="6FDA6AE6"/>
    <w:rsid w:val="7096B31B"/>
    <w:rsid w:val="70B17048"/>
    <w:rsid w:val="70BE8EA9"/>
    <w:rsid w:val="70CB4B60"/>
    <w:rsid w:val="7133CB91"/>
    <w:rsid w:val="713DF35A"/>
    <w:rsid w:val="7148BCFE"/>
    <w:rsid w:val="71C37EF1"/>
    <w:rsid w:val="72995F91"/>
    <w:rsid w:val="72B3F4F7"/>
    <w:rsid w:val="73025EF6"/>
    <w:rsid w:val="7332433A"/>
    <w:rsid w:val="73502FDA"/>
    <w:rsid w:val="73B49E3E"/>
    <w:rsid w:val="73BDE131"/>
    <w:rsid w:val="740C6E2D"/>
    <w:rsid w:val="74207D24"/>
    <w:rsid w:val="744BCAE3"/>
    <w:rsid w:val="74611995"/>
    <w:rsid w:val="746A5BE1"/>
    <w:rsid w:val="74EB6FCA"/>
    <w:rsid w:val="75002A03"/>
    <w:rsid w:val="75C4DFBB"/>
    <w:rsid w:val="75EAA694"/>
    <w:rsid w:val="763D4328"/>
    <w:rsid w:val="765E8C12"/>
    <w:rsid w:val="767BC30C"/>
    <w:rsid w:val="773290D2"/>
    <w:rsid w:val="776E0D48"/>
    <w:rsid w:val="779D5C42"/>
    <w:rsid w:val="77D28E06"/>
    <w:rsid w:val="77D9BEBB"/>
    <w:rsid w:val="77E2069B"/>
    <w:rsid w:val="77F72C61"/>
    <w:rsid w:val="77FD7771"/>
    <w:rsid w:val="78272C0C"/>
    <w:rsid w:val="784AEF76"/>
    <w:rsid w:val="786D7AA5"/>
    <w:rsid w:val="787097C1"/>
    <w:rsid w:val="78751BEC"/>
    <w:rsid w:val="78F1703B"/>
    <w:rsid w:val="79862D3A"/>
    <w:rsid w:val="79BA942E"/>
    <w:rsid w:val="7A133EB5"/>
    <w:rsid w:val="7A1871C2"/>
    <w:rsid w:val="7A279A4E"/>
    <w:rsid w:val="7A284494"/>
    <w:rsid w:val="7A5055F9"/>
    <w:rsid w:val="7A617755"/>
    <w:rsid w:val="7A829C36"/>
    <w:rsid w:val="7A9A7A4D"/>
    <w:rsid w:val="7AE1CB49"/>
    <w:rsid w:val="7AE2C056"/>
    <w:rsid w:val="7AE80AB8"/>
    <w:rsid w:val="7B5702DD"/>
    <w:rsid w:val="7B950FC3"/>
    <w:rsid w:val="7BA1E9F1"/>
    <w:rsid w:val="7BFE0208"/>
    <w:rsid w:val="7C1A72C1"/>
    <w:rsid w:val="7C33D414"/>
    <w:rsid w:val="7CCC3DDB"/>
    <w:rsid w:val="7D265D09"/>
    <w:rsid w:val="7D3262FC"/>
    <w:rsid w:val="7D5880E0"/>
    <w:rsid w:val="7D62842E"/>
    <w:rsid w:val="7D76991D"/>
    <w:rsid w:val="7DEE8AB4"/>
    <w:rsid w:val="7E576067"/>
    <w:rsid w:val="7E8414C6"/>
    <w:rsid w:val="7EA427BD"/>
    <w:rsid w:val="7F233583"/>
    <w:rsid w:val="7F355D98"/>
    <w:rsid w:val="7F79301A"/>
    <w:rsid w:val="7FC2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3DBA4F"/>
  <w15:docId w15:val="{37AC9F8B-46F3-42FD-8FD1-7A36EE164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B2BB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2BB6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rsid w:val="009B7E2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B2B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9B7E28"/>
    <w:pPr>
      <w:spacing w:before="240" w:after="60"/>
      <w:outlineLvl w:val="6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rsid w:val="007B2BB6"/>
    <w:pPr>
      <w:jc w:val="center"/>
    </w:pPr>
    <w:rPr>
      <w:rFonts w:ascii="Arial" w:hAnsi="Arial"/>
      <w:b/>
      <w:smallCaps/>
      <w:sz w:val="28"/>
    </w:rPr>
  </w:style>
  <w:style w:type="paragraph" w:styleId="BodyText2">
    <w:name w:val="Body Text 2"/>
    <w:basedOn w:val="Normal"/>
    <w:rsid w:val="009B7E28"/>
    <w:rPr>
      <w:rFonts w:ascii="Arial" w:hAnsi="Arial" w:cs="Arial"/>
      <w:sz w:val="20"/>
    </w:rPr>
  </w:style>
  <w:style w:type="table" w:styleId="TableGrid">
    <w:name w:val="Table Grid"/>
    <w:basedOn w:val="TableNormal"/>
    <w:rsid w:val="009B7E2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BF1CD9"/>
    <w:rPr>
      <w:color w:val="0000FF"/>
      <w:u w:val="single"/>
    </w:rPr>
  </w:style>
  <w:style w:type="paragraph" w:styleId="BalloonText">
    <w:name w:val="Balloon Text"/>
    <w:basedOn w:val="Normal"/>
    <w:semiHidden/>
    <w:rsid w:val="005B417A"/>
    <w:rPr>
      <w:rFonts w:ascii="Tahoma" w:hAnsi="Tahoma" w:cs="Tahoma"/>
      <w:sz w:val="16"/>
      <w:szCs w:val="16"/>
    </w:rPr>
  </w:style>
  <w:style w:type="character" w:styleId="BodyTextChar" w:customStyle="1">
    <w:name w:val="Body Text Char"/>
    <w:link w:val="BodyText"/>
    <w:locked/>
    <w:rsid w:val="004004D7"/>
    <w:rPr>
      <w:rFonts w:ascii="Arial" w:hAnsi="Arial" w:cs="Arial"/>
      <w:spacing w:val="-5"/>
      <w:lang w:val="en-US" w:eastAsia="en-US" w:bidi="ar-SA"/>
    </w:rPr>
  </w:style>
  <w:style w:type="paragraph" w:styleId="BodyText">
    <w:name w:val="Body Text"/>
    <w:basedOn w:val="Normal"/>
    <w:link w:val="BodyTextChar"/>
    <w:rsid w:val="004004D7"/>
    <w:pPr>
      <w:spacing w:after="240" w:line="240" w:lineRule="atLeast"/>
      <w:ind w:left="360"/>
    </w:pPr>
    <w:rPr>
      <w:rFonts w:ascii="Arial" w:hAnsi="Arial" w:cs="Arial"/>
      <w:spacing w:val="-5"/>
      <w:sz w:val="20"/>
      <w:szCs w:val="20"/>
    </w:rPr>
  </w:style>
  <w:style w:type="character" w:styleId="FollowedHyperlink">
    <w:name w:val="FollowedHyperlink"/>
    <w:rsid w:val="008F3912"/>
    <w:rPr>
      <w:color w:val="800080"/>
      <w:u w:val="single"/>
    </w:rPr>
  </w:style>
  <w:style w:type="paragraph" w:styleId="Header">
    <w:name w:val="header"/>
    <w:basedOn w:val="Normal"/>
    <w:link w:val="HeaderChar"/>
    <w:rsid w:val="00CE77D9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CE77D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E77D9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CE77D9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C444C0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semiHidden/>
    <w:rsid w:val="00C444C0"/>
  </w:style>
  <w:style w:type="character" w:styleId="FootnoteReference">
    <w:name w:val="footnote reference"/>
    <w:basedOn w:val="DefaultParagraphFont"/>
    <w:semiHidden/>
    <w:unhideWhenUsed/>
    <w:rsid w:val="00C444C0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C444C0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  <w:rsid w:val="00C444C0"/>
  </w:style>
  <w:style w:type="character" w:styleId="EndnoteReference">
    <w:name w:val="endnote reference"/>
    <w:basedOn w:val="DefaultParagraphFont"/>
    <w:semiHidden/>
    <w:unhideWhenUsed/>
    <w:rsid w:val="00C444C0"/>
    <w:rPr>
      <w:vertAlign w:val="superscript"/>
    </w:rPr>
  </w:style>
  <w:style w:type="paragraph" w:styleId="ListParagraph">
    <w:name w:val="List Paragraph"/>
    <w:basedOn w:val="Normal"/>
    <w:uiPriority w:val="34"/>
    <w:qFormat/>
    <w:rsid w:val="00E213FE"/>
    <w:pPr>
      <w:ind w:left="720"/>
    </w:pPr>
    <w:rPr>
      <w:rFonts w:ascii="Calibri" w:hAnsi="Calibri" w:cs="Calibri" w:eastAsiaTheme="minorHAnsi"/>
      <w:sz w:val="22"/>
      <w:szCs w:val="22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393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34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42B37DB-8C16-4EBE-BC42-CD87269F5C1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t. San Antonio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T</dc:title>
  <dc:subject/>
  <dc:creator>Gina Tjaden</dc:creator>
  <keywords/>
  <lastModifiedBy>Frickert, Allie</lastModifiedBy>
  <revision>6</revision>
  <lastPrinted>2020-02-03T20:19:00.0000000Z</lastPrinted>
  <dcterms:created xsi:type="dcterms:W3CDTF">2021-11-04T21:53:00.0000000Z</dcterms:created>
  <dcterms:modified xsi:type="dcterms:W3CDTF">2021-11-19T00:13:02.8384331Z</dcterms:modified>
</coreProperties>
</file>